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D71121" w14:textId="08123319" w:rsidR="00192F51" w:rsidRPr="00192F51" w:rsidRDefault="00D83F07" w:rsidP="00D83F07">
      <w:pPr>
        <w:ind w:left="360" w:right="-144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4BEE2F68" wp14:editId="39E76CA9">
                <wp:simplePos x="0" y="0"/>
                <wp:positionH relativeFrom="column">
                  <wp:posOffset>5239054</wp:posOffset>
                </wp:positionH>
                <wp:positionV relativeFrom="paragraph">
                  <wp:posOffset>974090</wp:posOffset>
                </wp:positionV>
                <wp:extent cx="2530475" cy="305435"/>
                <wp:effectExtent l="0" t="0" r="317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30475" cy="3054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3A81F" w14:textId="71DBCE91" w:rsidR="00A90AD5" w:rsidRPr="00D83F07" w:rsidRDefault="00767228" w:rsidP="00BE79B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tabs>
                                <w:tab w:val="clear" w:pos="720"/>
                                <w:tab w:val="num" w:pos="540"/>
                              </w:tabs>
                              <w:ind w:hanging="450"/>
                              <w:rPr>
                                <w:sz w:val="16"/>
                                <w:szCs w:val="16"/>
                              </w:rPr>
                            </w:pPr>
                            <w:r w:rsidRPr="00D83F07">
                              <w:t>l</w:t>
                            </w:r>
                            <w:r w:rsidR="00A90AD5" w:rsidRPr="00D83F07">
                              <w:t>inkedin.com/in/</w:t>
                            </w:r>
                            <w:r w:rsidR="00F42247" w:rsidRPr="00D83F07">
                              <w:t>ashwinijadhav3</w:t>
                            </w:r>
                            <w:r w:rsidR="00EC5EE7" w:rsidRPr="00D83F07">
                              <w:t>6</w:t>
                            </w:r>
                            <w:r w:rsidR="00F42247" w:rsidRPr="00D83F07">
                              <w:t>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BEE2F6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412.5pt;margin-top:76.7pt;width:199.25pt;height:24.0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" stroked="f">
                <v:textbox>
                  <w:txbxContent>
                    <w:p w14:paraId="4393A81F" w14:textId="71DBCE91" w:rsidR="00A90AD5" w:rsidRPr="00D83F07" w:rsidRDefault="00767228" w:rsidP="00BE79B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tabs>
                          <w:tab w:val="clear" w:pos="720"/>
                          <w:tab w:val="num" w:pos="540"/>
                        </w:tabs>
                        <w:ind w:hanging="450"/>
                        <w:rPr>
                          <w:sz w:val="16"/>
                          <w:szCs w:val="16"/>
                        </w:rPr>
                      </w:pPr>
                      <w:r w:rsidRPr="00D83F07">
                        <w:t>l</w:t>
                      </w:r>
                      <w:r w:rsidR="00A90AD5" w:rsidRPr="00D83F07">
                        <w:t>inkedin.com/in/</w:t>
                      </w:r>
                      <w:r w:rsidR="00F42247" w:rsidRPr="00D83F07">
                        <w:t>ashwinijadhav3</w:t>
                      </w:r>
                      <w:r w:rsidR="00EC5EE7" w:rsidRPr="00D83F07">
                        <w:t>6</w:t>
                      </w:r>
                      <w:r w:rsidR="00F42247" w:rsidRPr="00D83F07">
                        <w:t>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718656" behindDoc="0" locked="0" layoutInCell="1" allowOverlap="1" wp14:anchorId="4CBAEF4B" wp14:editId="693A2D20">
                <wp:simplePos x="0" y="0"/>
                <wp:positionH relativeFrom="column">
                  <wp:posOffset>5441950</wp:posOffset>
                </wp:positionH>
                <wp:positionV relativeFrom="paragraph">
                  <wp:posOffset>7930515</wp:posOffset>
                </wp:positionV>
                <wp:extent cx="2105660" cy="1806575"/>
                <wp:effectExtent l="0" t="0" r="8890" b="317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660" cy="1806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6B92" w14:textId="3401C803" w:rsidR="00D83F07" w:rsidRPr="001F3F94" w:rsidRDefault="00D83F07" w:rsidP="00D83F07">
                            <w:pP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FREELANCER EXPERIENCE</w:t>
                            </w:r>
                          </w:p>
                          <w:p w14:paraId="65B686C5" w14:textId="1A34ACDD" w:rsidR="00D83F07" w:rsidRDefault="00D83F07" w:rsidP="00D83F0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ind w:left="360" w:hanging="180"/>
                            </w:pPr>
                            <w:r>
                              <w:t>Basic Accounting of Private limited companies</w:t>
                            </w:r>
                          </w:p>
                          <w:p w14:paraId="265D1F64" w14:textId="74C60215" w:rsidR="00D83F07" w:rsidRDefault="00D83F07" w:rsidP="00D83F0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ind w:left="360" w:hanging="180"/>
                            </w:pPr>
                            <w:r>
                              <w:t>GST Returns</w:t>
                            </w:r>
                          </w:p>
                          <w:p w14:paraId="6B4AD0EB" w14:textId="3DA34034" w:rsidR="00D83F07" w:rsidRDefault="00D83F07" w:rsidP="00D83F0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ind w:left="360" w:hanging="180"/>
                            </w:pPr>
                            <w:r>
                              <w:t>Income Tax Returns</w:t>
                            </w:r>
                          </w:p>
                          <w:p w14:paraId="5D8A016A" w14:textId="733466D7" w:rsidR="00D83F07" w:rsidRDefault="00D83F07" w:rsidP="00D83F07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ind w:left="360" w:hanging="180"/>
                            </w:pPr>
                            <w:r>
                              <w:t xml:space="preserve">Coach for Audit and Law </w:t>
                            </w:r>
                            <w:r>
                              <w:t>(CMA</w:t>
                            </w:r>
                            <w:r>
                              <w:t xml:space="preserve"> Inter</w:t>
                            </w:r>
                            <w:r>
                              <w:t>)</w:t>
                            </w:r>
                            <w:r>
                              <w:t xml:space="preserve"> subjects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BAEF4B" id="_x0000_s1027" type="#_x0000_t202" style="position:absolute;left:0;text-align:left;margin-left:428.5pt;margin-top:624.45pt;width:165.8pt;height:142.25pt;z-index:251718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" stroked="f">
                <v:textbox>
                  <w:txbxContent>
                    <w:p w14:paraId="06076B92" w14:textId="3401C803" w:rsidR="00D83F07" w:rsidRPr="001F3F94" w:rsidRDefault="00D83F07" w:rsidP="00D83F07">
                      <w:pP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FREELANCER EXPERIENCE</w:t>
                      </w:r>
                    </w:p>
                    <w:p w14:paraId="65B686C5" w14:textId="1A34ACDD" w:rsidR="00D83F07" w:rsidRDefault="00D83F07" w:rsidP="00D83F0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76" w:lineRule="auto"/>
                        <w:ind w:left="360" w:hanging="180"/>
                      </w:pPr>
                      <w:r>
                        <w:t>Basic Accounting of Private limited companies</w:t>
                      </w:r>
                    </w:p>
                    <w:p w14:paraId="265D1F64" w14:textId="74C60215" w:rsidR="00D83F07" w:rsidRDefault="00D83F07" w:rsidP="00D83F0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76" w:lineRule="auto"/>
                        <w:ind w:left="360" w:hanging="180"/>
                      </w:pPr>
                      <w:r>
                        <w:t>GST Returns</w:t>
                      </w:r>
                    </w:p>
                    <w:p w14:paraId="6B4AD0EB" w14:textId="3DA34034" w:rsidR="00D83F07" w:rsidRDefault="00D83F07" w:rsidP="00D83F0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76" w:lineRule="auto"/>
                        <w:ind w:left="360" w:hanging="180"/>
                      </w:pPr>
                      <w:r>
                        <w:t>Income Tax Returns</w:t>
                      </w:r>
                    </w:p>
                    <w:p w14:paraId="5D8A016A" w14:textId="733466D7" w:rsidR="00D83F07" w:rsidRDefault="00D83F07" w:rsidP="00D83F07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76" w:lineRule="auto"/>
                        <w:ind w:left="360" w:hanging="180"/>
                      </w:pPr>
                      <w:r>
                        <w:t xml:space="preserve">Coach for Audit and Law </w:t>
                      </w:r>
                      <w:r>
                        <w:t>(CMA</w:t>
                      </w:r>
                      <w:r>
                        <w:t xml:space="preserve"> Inter</w:t>
                      </w:r>
                      <w:r>
                        <w:t>)</w:t>
                      </w:r>
                      <w:r>
                        <w:t xml:space="preserve"> subjects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E9F073C" wp14:editId="07AE2463">
                <wp:simplePos x="0" y="0"/>
                <wp:positionH relativeFrom="column">
                  <wp:posOffset>5457317</wp:posOffset>
                </wp:positionH>
                <wp:positionV relativeFrom="paragraph">
                  <wp:posOffset>6809588</wp:posOffset>
                </wp:positionV>
                <wp:extent cx="2105660" cy="1019175"/>
                <wp:effectExtent l="0" t="0" r="8890" b="9525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05660" cy="1019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09C759" w14:textId="4B6B646D" w:rsidR="002C2335" w:rsidRPr="001F3F94" w:rsidRDefault="001C48C7" w:rsidP="002C2335">
                            <w:pP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PERSONAL DETAILS</w:t>
                            </w:r>
                          </w:p>
                          <w:p w14:paraId="23CBE7EC" w14:textId="1CE59FDD" w:rsidR="00495D78" w:rsidRDefault="001C48C7" w:rsidP="002C60A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ind w:left="360" w:hanging="180"/>
                            </w:pPr>
                            <w:r w:rsidRPr="00A91AE8">
                              <w:t>Gender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: </w:t>
                            </w:r>
                            <w:r>
                              <w:t>Female</w:t>
                            </w:r>
                          </w:p>
                          <w:p w14:paraId="06AA0139" w14:textId="7FF4AFEB" w:rsidR="002C2335" w:rsidRDefault="001C48C7" w:rsidP="002C60A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ind w:left="360" w:hanging="180"/>
                            </w:pPr>
                            <w:r w:rsidRPr="00A91AE8">
                              <w:t>Marital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Pr="00A91AE8">
                              <w:t>status</w:t>
                            </w:r>
                            <w:r>
                              <w:rPr>
                                <w:b/>
                                <w:bCs/>
                              </w:rPr>
                              <w:t xml:space="preserve">: </w:t>
                            </w:r>
                            <w:r>
                              <w:t>Married</w:t>
                            </w:r>
                          </w:p>
                          <w:p w14:paraId="42FDA838" w14:textId="3EF0BD3C" w:rsidR="002C2335" w:rsidRDefault="001C48C7" w:rsidP="002C60AF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spacing w:line="276" w:lineRule="auto"/>
                              <w:ind w:left="360" w:hanging="180"/>
                            </w:pPr>
                            <w:r w:rsidRPr="00A91AE8">
                              <w:t>DOB</w:t>
                            </w:r>
                            <w:r w:rsidRPr="001C48C7">
                              <w:rPr>
                                <w:b/>
                                <w:bCs/>
                              </w:rPr>
                              <w:t>:</w:t>
                            </w:r>
                            <w:r>
                              <w:t xml:space="preserve"> 21-Mar-199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9F073C" id="_x0000_s1028" type="#_x0000_t202" style="position:absolute;left:0;text-align:left;margin-left:429.7pt;margin-top:536.2pt;width:165.8pt;height:80.2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" stroked="f">
                <v:textbox>
                  <w:txbxContent>
                    <w:p w14:paraId="7A09C759" w14:textId="4B6B646D" w:rsidR="002C2335" w:rsidRPr="001F3F94" w:rsidRDefault="001C48C7" w:rsidP="002C2335">
                      <w:pP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PERSONAL DETAILS</w:t>
                      </w:r>
                    </w:p>
                    <w:p w14:paraId="23CBE7EC" w14:textId="1CE59FDD" w:rsidR="00495D78" w:rsidRDefault="001C48C7" w:rsidP="002C60A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76" w:lineRule="auto"/>
                        <w:ind w:left="360" w:hanging="180"/>
                      </w:pPr>
                      <w:r w:rsidRPr="00A91AE8">
                        <w:t>Gender</w:t>
                      </w:r>
                      <w:r>
                        <w:rPr>
                          <w:b/>
                          <w:bCs/>
                        </w:rPr>
                        <w:t xml:space="preserve">: </w:t>
                      </w:r>
                      <w:r>
                        <w:t>Female</w:t>
                      </w:r>
                    </w:p>
                    <w:p w14:paraId="06AA0139" w14:textId="7FF4AFEB" w:rsidR="002C2335" w:rsidRDefault="001C48C7" w:rsidP="002C60A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76" w:lineRule="auto"/>
                        <w:ind w:left="360" w:hanging="180"/>
                      </w:pPr>
                      <w:r w:rsidRPr="00A91AE8">
                        <w:t>Marital</w:t>
                      </w:r>
                      <w:r>
                        <w:rPr>
                          <w:b/>
                          <w:bCs/>
                        </w:rPr>
                        <w:t xml:space="preserve"> </w:t>
                      </w:r>
                      <w:r w:rsidRPr="00A91AE8">
                        <w:t>status</w:t>
                      </w:r>
                      <w:r>
                        <w:rPr>
                          <w:b/>
                          <w:bCs/>
                        </w:rPr>
                        <w:t xml:space="preserve">: </w:t>
                      </w:r>
                      <w:r>
                        <w:t>Married</w:t>
                      </w:r>
                    </w:p>
                    <w:p w14:paraId="42FDA838" w14:textId="3EF0BD3C" w:rsidR="002C2335" w:rsidRDefault="001C48C7" w:rsidP="002C60AF">
                      <w:pPr>
                        <w:pStyle w:val="ListParagraph"/>
                        <w:numPr>
                          <w:ilvl w:val="0"/>
                          <w:numId w:val="7"/>
                        </w:numPr>
                        <w:spacing w:line="276" w:lineRule="auto"/>
                        <w:ind w:left="360" w:hanging="180"/>
                      </w:pPr>
                      <w:r w:rsidRPr="00A91AE8">
                        <w:t>DOB</w:t>
                      </w:r>
                      <w:r w:rsidRPr="001C48C7">
                        <w:rPr>
                          <w:b/>
                          <w:bCs/>
                        </w:rPr>
                        <w:t>:</w:t>
                      </w:r>
                      <w:r>
                        <w:t xml:space="preserve"> 21-Mar-1993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4F44A16C" wp14:editId="0ECCD58B">
                <wp:simplePos x="0" y="0"/>
                <wp:positionH relativeFrom="column">
                  <wp:posOffset>5540298</wp:posOffset>
                </wp:positionH>
                <wp:positionV relativeFrom="paragraph">
                  <wp:posOffset>6488608</wp:posOffset>
                </wp:positionV>
                <wp:extent cx="1905635" cy="294640"/>
                <wp:effectExtent l="0" t="0" r="0" b="0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05635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D4D693" w14:textId="77777777" w:rsidR="001C48C7" w:rsidRDefault="001C48C7" w:rsidP="001C48C7">
                            <w:pP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t xml:space="preserve">Hindi         </w:t>
                            </w:r>
                            <w:r w:rsidRPr="0095157F">
                              <w:rPr>
                                <w:noProof/>
                              </w:rPr>
                              <w:drawing>
                                <wp:inline distT="0" distB="0" distL="0" distR="0" wp14:anchorId="169CA05F" wp14:editId="11C10BDF">
                                  <wp:extent cx="154940" cy="154940"/>
                                  <wp:effectExtent l="0" t="0" r="0" b="0"/>
                                  <wp:docPr id="227" name="Picture 227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940" cy="154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5F115B2" wp14:editId="7CDA2387">
                                  <wp:extent cx="154744" cy="154744"/>
                                  <wp:effectExtent l="0" t="0" r="0" b="0"/>
                                  <wp:docPr id="228" name="Graphic 228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5791F863" wp14:editId="15F2E208">
                                  <wp:extent cx="154744" cy="154744"/>
                                  <wp:effectExtent l="0" t="0" r="0" b="0"/>
                                  <wp:docPr id="229" name="Graphic 229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1D60E3F" wp14:editId="2BED495A">
                                  <wp:extent cx="154744" cy="154744"/>
                                  <wp:effectExtent l="0" t="0" r="0" b="0"/>
                                  <wp:docPr id="230" name="Graphic 230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923B997" wp14:editId="7A93C306">
                                  <wp:extent cx="154744" cy="154744"/>
                                  <wp:effectExtent l="0" t="0" r="0" b="0"/>
                                  <wp:docPr id="231" name="Graphic 231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0438A0BE" w14:textId="77777777" w:rsidR="001C48C7" w:rsidRDefault="001C48C7" w:rsidP="001C48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4A16C" id="_x0000_s1029" type="#_x0000_t202" style="position:absolute;left:0;text-align:left;margin-left:436.25pt;margin-top:510.9pt;width:150.05pt;height:23.2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" stroked="f">
                <v:textbox>
                  <w:txbxContent>
                    <w:p w14:paraId="54D4D693" w14:textId="77777777" w:rsidR="001C48C7" w:rsidRDefault="001C48C7" w:rsidP="001C48C7">
                      <w:pP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>
                        <w:t xml:space="preserve">Hindi         </w:t>
                      </w:r>
                      <w:r w:rsidRPr="0095157F">
                        <w:rPr>
                          <w:noProof/>
                        </w:rPr>
                        <w:drawing>
                          <wp:inline distT="0" distB="0" distL="0" distR="0" wp14:anchorId="169CA05F" wp14:editId="11C10BDF">
                            <wp:extent cx="154940" cy="154940"/>
                            <wp:effectExtent l="0" t="0" r="0" b="0"/>
                            <wp:docPr id="227" name="Picture 227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4940" cy="154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5F115B2" wp14:editId="7CDA2387">
                            <wp:extent cx="154744" cy="154744"/>
                            <wp:effectExtent l="0" t="0" r="0" b="0"/>
                            <wp:docPr id="228" name="Graphic 228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5791F863" wp14:editId="15F2E208">
                            <wp:extent cx="154744" cy="154744"/>
                            <wp:effectExtent l="0" t="0" r="0" b="0"/>
                            <wp:docPr id="229" name="Graphic 229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1D60E3F" wp14:editId="2BED495A">
                            <wp:extent cx="154744" cy="154744"/>
                            <wp:effectExtent l="0" t="0" r="0" b="0"/>
                            <wp:docPr id="230" name="Graphic 230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923B997" wp14:editId="7A93C306">
                            <wp:extent cx="154744" cy="154744"/>
                            <wp:effectExtent l="0" t="0" r="0" b="0"/>
                            <wp:docPr id="231" name="Graphic 231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0438A0BE" w14:textId="77777777" w:rsidR="001C48C7" w:rsidRDefault="001C48C7" w:rsidP="001C48C7"/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4AA17030" wp14:editId="5F7F314F">
                <wp:simplePos x="0" y="0"/>
                <wp:positionH relativeFrom="column">
                  <wp:posOffset>5503215</wp:posOffset>
                </wp:positionH>
                <wp:positionV relativeFrom="paragraph">
                  <wp:posOffset>6256680</wp:posOffset>
                </wp:positionV>
                <wp:extent cx="2138045" cy="294640"/>
                <wp:effectExtent l="0" t="0" r="0" b="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38045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9CB339" w14:textId="3A1E2DAE" w:rsidR="000E324C" w:rsidRDefault="000E324C" w:rsidP="000E324C">
                            <w:pP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t>Marathi</w:t>
                            </w:r>
                            <w:r w:rsidR="005D3870">
                              <w:t xml:space="preserve">    </w:t>
                            </w:r>
                            <w:r>
                              <w:t xml:space="preserve"> </w:t>
                            </w:r>
                            <w:r w:rsidRPr="0095157F">
                              <w:rPr>
                                <w:noProof/>
                              </w:rPr>
                              <w:drawing>
                                <wp:inline distT="0" distB="0" distL="0" distR="0" wp14:anchorId="0EF93CC3" wp14:editId="66512BA7">
                                  <wp:extent cx="154940" cy="154940"/>
                                  <wp:effectExtent l="0" t="0" r="0" b="0"/>
                                  <wp:docPr id="209" name="Picture 209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4940" cy="154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DAFF0E8" wp14:editId="51B9CF65">
                                  <wp:extent cx="154744" cy="154744"/>
                                  <wp:effectExtent l="0" t="0" r="0" b="0"/>
                                  <wp:docPr id="210" name="Graphic 210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0562ABC" wp14:editId="64B24E5A">
                                  <wp:extent cx="154744" cy="154744"/>
                                  <wp:effectExtent l="0" t="0" r="0" b="0"/>
                                  <wp:docPr id="224" name="Graphic 224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2774CDA8" wp14:editId="47025C47">
                                  <wp:extent cx="154744" cy="154744"/>
                                  <wp:effectExtent l="0" t="0" r="0" b="0"/>
                                  <wp:docPr id="225" name="Graphic 225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09AFD1D" wp14:editId="14ED1BE7">
                                  <wp:extent cx="154744" cy="154744"/>
                                  <wp:effectExtent l="0" t="0" r="0" b="0"/>
                                  <wp:docPr id="226" name="Graphic 226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55292887" w14:textId="389455E4" w:rsidR="000E324C" w:rsidRDefault="000E324C" w:rsidP="000E324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A17030" id="_x0000_s1030" type="#_x0000_t202" style="position:absolute;left:0;text-align:left;margin-left:433.3pt;margin-top:492.65pt;width:168.35pt;height:23.2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" stroked="f">
                <v:textbox>
                  <w:txbxContent>
                    <w:p w14:paraId="0A9CB339" w14:textId="3A1E2DAE" w:rsidR="000E324C" w:rsidRDefault="000E324C" w:rsidP="000E324C">
                      <w:pP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>
                        <w:t>Marathi</w:t>
                      </w:r>
                      <w:r w:rsidR="005D3870">
                        <w:t xml:space="preserve">    </w:t>
                      </w:r>
                      <w:r>
                        <w:t xml:space="preserve"> </w:t>
                      </w:r>
                      <w:r w:rsidRPr="0095157F">
                        <w:rPr>
                          <w:noProof/>
                        </w:rPr>
                        <w:drawing>
                          <wp:inline distT="0" distB="0" distL="0" distR="0" wp14:anchorId="0EF93CC3" wp14:editId="66512BA7">
                            <wp:extent cx="154940" cy="154940"/>
                            <wp:effectExtent l="0" t="0" r="0" b="0"/>
                            <wp:docPr id="209" name="Picture 209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/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4940" cy="154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DAFF0E8" wp14:editId="51B9CF65">
                            <wp:extent cx="154744" cy="154744"/>
                            <wp:effectExtent l="0" t="0" r="0" b="0"/>
                            <wp:docPr id="210" name="Graphic 210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0562ABC" wp14:editId="64B24E5A">
                            <wp:extent cx="154744" cy="154744"/>
                            <wp:effectExtent l="0" t="0" r="0" b="0"/>
                            <wp:docPr id="224" name="Graphic 224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2774CDA8" wp14:editId="47025C47">
                            <wp:extent cx="154744" cy="154744"/>
                            <wp:effectExtent l="0" t="0" r="0" b="0"/>
                            <wp:docPr id="225" name="Graphic 225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09AFD1D" wp14:editId="14ED1BE7">
                            <wp:extent cx="154744" cy="154744"/>
                            <wp:effectExtent l="0" t="0" r="0" b="0"/>
                            <wp:docPr id="226" name="Graphic 226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  <w:p w14:paraId="55292887" w14:textId="389455E4" w:rsidR="000E324C" w:rsidRDefault="000E324C" w:rsidP="000E324C"/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4268BA09" wp14:editId="757F778A">
                <wp:simplePos x="0" y="0"/>
                <wp:positionH relativeFrom="column">
                  <wp:posOffset>5492801</wp:posOffset>
                </wp:positionH>
                <wp:positionV relativeFrom="paragraph">
                  <wp:posOffset>6044387</wp:posOffset>
                </wp:positionV>
                <wp:extent cx="2060575" cy="294640"/>
                <wp:effectExtent l="0" t="0" r="0" b="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60575" cy="294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271E302" w14:textId="77777777" w:rsidR="001C48C7" w:rsidRDefault="001C48C7" w:rsidP="001C48C7">
                            <w:r>
                              <w:t xml:space="preserve">English      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D4AEF78" wp14:editId="6ED1C2CE">
                                  <wp:extent cx="154744" cy="154744"/>
                                  <wp:effectExtent l="0" t="0" r="0" b="0"/>
                                  <wp:docPr id="232" name="Graphic 232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02B4E8D" wp14:editId="1871387D">
                                  <wp:extent cx="154744" cy="154744"/>
                                  <wp:effectExtent l="0" t="0" r="0" b="0"/>
                                  <wp:docPr id="233" name="Graphic 233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4A90CEE8" wp14:editId="305E64AB">
                                  <wp:extent cx="154744" cy="154744"/>
                                  <wp:effectExtent l="0" t="0" r="0" b="0"/>
                                  <wp:docPr id="234" name="Graphic 234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3048BDA1" wp14:editId="719F843B">
                                  <wp:extent cx="154744" cy="154744"/>
                                  <wp:effectExtent l="0" t="0" r="0" b="0"/>
                                  <wp:docPr id="235" name="Graphic 235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0FA0B4DC" wp14:editId="23472547">
                                  <wp:extent cx="154744" cy="154744"/>
                                  <wp:effectExtent l="0" t="0" r="0" b="0"/>
                                  <wp:docPr id="236" name="Graphic 236" descr="S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0" name="Graphic 40" descr="Stop with solid fill"/>
                                          <pic:cNvPicPr/>
                                        </pic:nvPicPr>
                                        <pic:blipFill>
                                          <a:blip r:embed="rId5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6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63940" cy="1639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8BA09" id="_x0000_s1031" type="#_x0000_t202" style="position:absolute;left:0;text-align:left;margin-left:432.5pt;margin-top:475.95pt;width:162.25pt;height:23.2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" stroked="f">
                <v:textbox>
                  <w:txbxContent>
                    <w:p w14:paraId="3271E302" w14:textId="77777777" w:rsidR="001C48C7" w:rsidRDefault="001C48C7" w:rsidP="001C48C7">
                      <w:r>
                        <w:t xml:space="preserve">English      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6D4AEF78" wp14:editId="6ED1C2CE">
                            <wp:extent cx="154744" cy="154744"/>
                            <wp:effectExtent l="0" t="0" r="0" b="0"/>
                            <wp:docPr id="232" name="Graphic 232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02B4E8D" wp14:editId="1871387D">
                            <wp:extent cx="154744" cy="154744"/>
                            <wp:effectExtent l="0" t="0" r="0" b="0"/>
                            <wp:docPr id="233" name="Graphic 233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4A90CEE8" wp14:editId="305E64AB">
                            <wp:extent cx="154744" cy="154744"/>
                            <wp:effectExtent l="0" t="0" r="0" b="0"/>
                            <wp:docPr id="234" name="Graphic 234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3048BDA1" wp14:editId="719F843B">
                            <wp:extent cx="154744" cy="154744"/>
                            <wp:effectExtent l="0" t="0" r="0" b="0"/>
                            <wp:docPr id="235" name="Graphic 235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 xml:space="preserve"> </w:t>
                      </w:r>
                      <w:r>
                        <w:rPr>
                          <w:noProof/>
                        </w:rPr>
                        <w:drawing>
                          <wp:inline distT="0" distB="0" distL="0" distR="0" wp14:anchorId="0FA0B4DC" wp14:editId="23472547">
                            <wp:extent cx="154744" cy="154744"/>
                            <wp:effectExtent l="0" t="0" r="0" b="0"/>
                            <wp:docPr id="236" name="Graphic 236" descr="S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0" name="Graphic 40" descr="Stop with solid fill"/>
                                    <pic:cNvPicPr/>
                                  </pic:nvPicPr>
                                  <pic:blipFill>
                                    <a:blip r:embed="rId5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6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63940" cy="1639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78E6319D" wp14:editId="770F7408">
                <wp:simplePos x="0" y="0"/>
                <wp:positionH relativeFrom="column">
                  <wp:posOffset>5536007</wp:posOffset>
                </wp:positionH>
                <wp:positionV relativeFrom="paragraph">
                  <wp:posOffset>5776544</wp:posOffset>
                </wp:positionV>
                <wp:extent cx="2236470" cy="259715"/>
                <wp:effectExtent l="0" t="0" r="0" b="698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6470" cy="259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55EAD" w14:textId="77777777" w:rsidR="001C48C7" w:rsidRPr="001F3F94" w:rsidRDefault="001C48C7" w:rsidP="001C48C7">
                            <w:pPr>
                              <w:ind w:left="-90"/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LANGGUAGES</w:t>
                            </w:r>
                          </w:p>
                          <w:p w14:paraId="523DCBA4" w14:textId="77777777" w:rsidR="001C48C7" w:rsidRDefault="001C48C7" w:rsidP="001C48C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E6319D" id="_x0000_s1032" type="#_x0000_t202" style="position:absolute;left:0;text-align:left;margin-left:435.9pt;margin-top:454.85pt;width:176.1pt;height:20.45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" stroked="f">
                <v:textbox>
                  <w:txbxContent>
                    <w:p w14:paraId="1AF55EAD" w14:textId="77777777" w:rsidR="001C48C7" w:rsidRPr="001F3F94" w:rsidRDefault="001C48C7" w:rsidP="001C48C7">
                      <w:pPr>
                        <w:ind w:left="-90"/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LANGGUAGES</w:t>
                      </w:r>
                    </w:p>
                    <w:p w14:paraId="523DCBA4" w14:textId="77777777" w:rsidR="001C48C7" w:rsidRDefault="001C48C7" w:rsidP="001C48C7"/>
                  </w:txbxContent>
                </v:textbox>
                <w10:wrap type="square"/>
              </v:shape>
            </w:pict>
          </mc:Fallback>
        </mc:AlternateContent>
      </w:r>
      <w:r w:rsidR="002C60AF" w:rsidRPr="002C2335">
        <w:rPr>
          <w:b/>
          <w:bCs/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7A08C65F" wp14:editId="2EB87272">
                <wp:simplePos x="0" y="0"/>
                <wp:positionH relativeFrom="column">
                  <wp:posOffset>5454929</wp:posOffset>
                </wp:positionH>
                <wp:positionV relativeFrom="paragraph">
                  <wp:posOffset>4660696</wp:posOffset>
                </wp:positionV>
                <wp:extent cx="2233295" cy="120015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3295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623450" w14:textId="03D39C6E" w:rsidR="00B50AE4" w:rsidRPr="001F3F94" w:rsidRDefault="00B50AE4" w:rsidP="00B50AE4">
                            <w:pP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TECHNICAL SKILLS</w:t>
                            </w:r>
                          </w:p>
                          <w:p w14:paraId="0DCEEBC1" w14:textId="082281E4" w:rsidR="00B50AE4" w:rsidRDefault="001C48C7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</w:tabs>
                              <w:spacing w:line="276" w:lineRule="auto"/>
                              <w:ind w:left="270" w:hanging="180"/>
                            </w:pPr>
                            <w:r w:rsidRPr="001C48C7">
                              <w:t xml:space="preserve">MS Office &amp; </w:t>
                            </w:r>
                            <w:r w:rsidR="00A91AE8">
                              <w:t xml:space="preserve">Advance </w:t>
                            </w:r>
                            <w:r w:rsidRPr="001C48C7">
                              <w:t>Excel</w:t>
                            </w:r>
                          </w:p>
                          <w:p w14:paraId="3FBA93FF" w14:textId="473FEA35" w:rsidR="00B50AE4" w:rsidRDefault="001C48C7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</w:tabs>
                              <w:spacing w:line="276" w:lineRule="auto"/>
                              <w:ind w:left="630" w:hanging="540"/>
                            </w:pPr>
                            <w:r w:rsidRPr="001C48C7">
                              <w:t>Tally ERP 9, Tally 7.2</w:t>
                            </w:r>
                          </w:p>
                          <w:p w14:paraId="048C4675" w14:textId="40804AF9" w:rsidR="00B50AE4" w:rsidRDefault="001C48C7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</w:tabs>
                              <w:spacing w:line="276" w:lineRule="auto"/>
                              <w:ind w:left="270" w:hanging="180"/>
                            </w:pPr>
                            <w:r w:rsidRPr="001C48C7">
                              <w:t>Winman, ClearTax, WinTD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08C65F" id="_x0000_s1033" type="#_x0000_t202" style="position:absolute;left:0;text-align:left;margin-left:429.5pt;margin-top:367pt;width:175.85pt;height:94.5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" stroked="f">
                <v:textbox>
                  <w:txbxContent>
                    <w:p w14:paraId="2D623450" w14:textId="03D39C6E" w:rsidR="00B50AE4" w:rsidRPr="001F3F94" w:rsidRDefault="00B50AE4" w:rsidP="00B50AE4">
                      <w:pP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TECHNICAL SKILLS</w:t>
                      </w:r>
                    </w:p>
                    <w:p w14:paraId="0DCEEBC1" w14:textId="082281E4" w:rsidR="00B50AE4" w:rsidRDefault="001C48C7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</w:tabs>
                        <w:spacing w:line="276" w:lineRule="auto"/>
                        <w:ind w:left="270" w:hanging="180"/>
                      </w:pPr>
                      <w:r w:rsidRPr="001C48C7">
                        <w:t xml:space="preserve">MS Office &amp; </w:t>
                      </w:r>
                      <w:r w:rsidR="00A91AE8">
                        <w:t xml:space="preserve">Advance </w:t>
                      </w:r>
                      <w:r w:rsidRPr="001C48C7">
                        <w:t>Excel</w:t>
                      </w:r>
                    </w:p>
                    <w:p w14:paraId="3FBA93FF" w14:textId="473FEA35" w:rsidR="00B50AE4" w:rsidRDefault="001C48C7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</w:tabs>
                        <w:spacing w:line="276" w:lineRule="auto"/>
                        <w:ind w:left="630" w:hanging="540"/>
                      </w:pPr>
                      <w:r w:rsidRPr="001C48C7">
                        <w:t>Tally ERP 9, Tally 7.2</w:t>
                      </w:r>
                    </w:p>
                    <w:p w14:paraId="048C4675" w14:textId="40804AF9" w:rsidR="00B50AE4" w:rsidRDefault="001C48C7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</w:tabs>
                        <w:spacing w:line="276" w:lineRule="auto"/>
                        <w:ind w:left="270" w:hanging="180"/>
                      </w:pPr>
                      <w:r w:rsidRPr="001C48C7">
                        <w:t>Winman, ClearTax, WinTD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 w:rsidRPr="002C2335">
        <w:rPr>
          <w:b/>
          <w:bCs/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BD2E8D2" wp14:editId="1F55BE30">
                <wp:simplePos x="0" y="0"/>
                <wp:positionH relativeFrom="column">
                  <wp:posOffset>5456606</wp:posOffset>
                </wp:positionH>
                <wp:positionV relativeFrom="paragraph">
                  <wp:posOffset>1399527</wp:posOffset>
                </wp:positionV>
                <wp:extent cx="2233295" cy="3306445"/>
                <wp:effectExtent l="0" t="0" r="0" b="8255"/>
                <wp:wrapSquare wrapText="bothSides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33295" cy="3306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CDD931" w14:textId="393B6272" w:rsidR="002C2335" w:rsidRPr="001F3F94" w:rsidRDefault="00B50AE4" w:rsidP="002C2335">
                            <w:pP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PROFESSIONAL SKILLS</w:t>
                            </w:r>
                          </w:p>
                          <w:p w14:paraId="664D3D88" w14:textId="77777777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360" w:hanging="180"/>
                            </w:pPr>
                            <w:r>
                              <w:t>Financial Reporting and Analysis</w:t>
                            </w:r>
                          </w:p>
                          <w:p w14:paraId="3C3E70C2" w14:textId="77777777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540"/>
                            </w:pPr>
                            <w:r>
                              <w:t>Auditing and Assurance</w:t>
                            </w:r>
                          </w:p>
                          <w:p w14:paraId="4278A0F6" w14:textId="77777777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540"/>
                            </w:pPr>
                            <w:r>
                              <w:t>Tax Planning and Compliance</w:t>
                            </w:r>
                          </w:p>
                          <w:p w14:paraId="28C3D915" w14:textId="77777777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540"/>
                            </w:pPr>
                            <w:r>
                              <w:t>Budgeting and Forecasting</w:t>
                            </w:r>
                          </w:p>
                          <w:p w14:paraId="4BE5FDC1" w14:textId="77777777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540"/>
                            </w:pPr>
                            <w:r>
                              <w:t>Regulatory Compliance</w:t>
                            </w:r>
                          </w:p>
                          <w:p w14:paraId="5144ACDB" w14:textId="37188C60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360" w:hanging="180"/>
                            </w:pPr>
                            <w:r>
                              <w:t>Internal Controls and Process Improvement</w:t>
                            </w:r>
                          </w:p>
                          <w:p w14:paraId="43CE162B" w14:textId="2F350848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360" w:hanging="180"/>
                            </w:pPr>
                            <w:r w:rsidRPr="007A5162">
                              <w:t>Financial Modelling and Analysis</w:t>
                            </w:r>
                          </w:p>
                          <w:p w14:paraId="16447984" w14:textId="77777777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360" w:hanging="180"/>
                            </w:pPr>
                            <w:r>
                              <w:t>Team Leadership and Collaboration</w:t>
                            </w:r>
                          </w:p>
                          <w:p w14:paraId="5BF680B0" w14:textId="77777777" w:rsidR="007A5162" w:rsidRDefault="007A5162" w:rsidP="002C60AF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tabs>
                                <w:tab w:val="left" w:pos="270"/>
                                <w:tab w:val="left" w:pos="360"/>
                              </w:tabs>
                              <w:spacing w:line="276" w:lineRule="auto"/>
                              <w:ind w:left="360" w:hanging="180"/>
                            </w:pPr>
                            <w:r>
                              <w:t>Excellent Problem-Solving and Decision-Making Abilities</w:t>
                            </w:r>
                          </w:p>
                          <w:p w14:paraId="2AEC629F" w14:textId="4717EAC0" w:rsidR="002C2335" w:rsidRDefault="002C2335" w:rsidP="007A5162">
                            <w:pPr>
                              <w:tabs>
                                <w:tab w:val="left" w:pos="270"/>
                              </w:tabs>
                              <w:ind w:left="36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D2E8D2" id="_x0000_s1034" type="#_x0000_t202" style="position:absolute;left:0;text-align:left;margin-left:429.65pt;margin-top:110.2pt;width:175.85pt;height:260.3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" stroked="f">
                <v:textbox>
                  <w:txbxContent>
                    <w:p w14:paraId="73CDD931" w14:textId="393B6272" w:rsidR="002C2335" w:rsidRPr="001F3F94" w:rsidRDefault="00B50AE4" w:rsidP="002C2335">
                      <w:pP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PROFESSIONAL SKILLS</w:t>
                      </w:r>
                    </w:p>
                    <w:p w14:paraId="664D3D88" w14:textId="77777777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360" w:hanging="180"/>
                      </w:pPr>
                      <w:r>
                        <w:t>Financial Reporting and Analysis</w:t>
                      </w:r>
                    </w:p>
                    <w:p w14:paraId="3C3E70C2" w14:textId="77777777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540"/>
                      </w:pPr>
                      <w:r>
                        <w:t>Auditing and Assurance</w:t>
                      </w:r>
                    </w:p>
                    <w:p w14:paraId="4278A0F6" w14:textId="77777777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540"/>
                      </w:pPr>
                      <w:r>
                        <w:t>Tax Planning and Compliance</w:t>
                      </w:r>
                    </w:p>
                    <w:p w14:paraId="28C3D915" w14:textId="77777777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540"/>
                      </w:pPr>
                      <w:r>
                        <w:t>Budgeting and Forecasting</w:t>
                      </w:r>
                    </w:p>
                    <w:p w14:paraId="4BE5FDC1" w14:textId="77777777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540"/>
                      </w:pPr>
                      <w:r>
                        <w:t>Regulatory Compliance</w:t>
                      </w:r>
                    </w:p>
                    <w:p w14:paraId="5144ACDB" w14:textId="37188C60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360" w:hanging="180"/>
                      </w:pPr>
                      <w:r>
                        <w:t>Internal Controls and Process Improvement</w:t>
                      </w:r>
                    </w:p>
                    <w:p w14:paraId="43CE162B" w14:textId="2F350848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360" w:hanging="180"/>
                      </w:pPr>
                      <w:r w:rsidRPr="007A5162">
                        <w:t>Financial Modelling and Analysis</w:t>
                      </w:r>
                    </w:p>
                    <w:p w14:paraId="16447984" w14:textId="77777777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360" w:hanging="180"/>
                      </w:pPr>
                      <w:r>
                        <w:t>Team Leadership and Collaboration</w:t>
                      </w:r>
                    </w:p>
                    <w:p w14:paraId="5BF680B0" w14:textId="77777777" w:rsidR="007A5162" w:rsidRDefault="007A5162" w:rsidP="002C60AF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tabs>
                          <w:tab w:val="left" w:pos="270"/>
                          <w:tab w:val="left" w:pos="360"/>
                        </w:tabs>
                        <w:spacing w:line="276" w:lineRule="auto"/>
                        <w:ind w:left="360" w:hanging="180"/>
                      </w:pPr>
                      <w:r>
                        <w:t>Excellent Problem-Solving and Decision-Making Abilities</w:t>
                      </w:r>
                    </w:p>
                    <w:p w14:paraId="2AEC629F" w14:textId="4717EAC0" w:rsidR="002C2335" w:rsidRDefault="002C2335" w:rsidP="007A5162">
                      <w:pPr>
                        <w:tabs>
                          <w:tab w:val="left" w:pos="270"/>
                        </w:tabs>
                        <w:ind w:left="36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0B8AEDBC" wp14:editId="33B7D05D">
                <wp:simplePos x="0" y="0"/>
                <wp:positionH relativeFrom="column">
                  <wp:posOffset>4623257</wp:posOffset>
                </wp:positionH>
                <wp:positionV relativeFrom="paragraph">
                  <wp:posOffset>183439</wp:posOffset>
                </wp:positionV>
                <wp:extent cx="3030220" cy="323215"/>
                <wp:effectExtent l="0" t="0" r="0" b="635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30220" cy="323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F56FA6" w14:textId="015BDBB2" w:rsidR="00A90AD5" w:rsidRDefault="00000000" w:rsidP="00E22019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tabs>
                                <w:tab w:val="clear" w:pos="720"/>
                              </w:tabs>
                              <w:ind w:left="360" w:right="-173" w:firstLine="810"/>
                              <w:jc w:val="both"/>
                            </w:pPr>
                            <w:hyperlink r:id="rId7" w:history="1">
                              <w:r w:rsidR="00F42247" w:rsidRPr="00491AF1">
                                <w:rPr>
                                  <w:rStyle w:val="Hyperlink"/>
                                  <w:rFonts w:ascii="Verdana" w:eastAsia="Times New Roman" w:hAnsi="Verdana"/>
                                  <w:bCs/>
                                  <w:sz w:val="18"/>
                                  <w:szCs w:val="18"/>
                                </w:rPr>
                                <w:t>ashwinijadhav364@gmail.com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8AEDBC" id="_x0000_s1035" type="#_x0000_t202" style="position:absolute;left:0;text-align:left;margin-left:364.05pt;margin-top:14.45pt;width:238.6pt;height:25.45pt;z-index:2516674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" stroked="f">
                <v:textbox>
                  <w:txbxContent>
                    <w:p w14:paraId="10F56FA6" w14:textId="015BDBB2" w:rsidR="00A90AD5" w:rsidRDefault="00000000" w:rsidP="00E22019">
                      <w:pPr>
                        <w:pStyle w:val="ListParagraph"/>
                        <w:numPr>
                          <w:ilvl w:val="0"/>
                          <w:numId w:val="2"/>
                        </w:numPr>
                        <w:tabs>
                          <w:tab w:val="clear" w:pos="720"/>
                        </w:tabs>
                        <w:ind w:left="360" w:right="-173" w:firstLine="810"/>
                        <w:jc w:val="both"/>
                      </w:pPr>
                      <w:hyperlink r:id="rId8" w:history="1">
                        <w:r w:rsidR="00F42247" w:rsidRPr="00491AF1">
                          <w:rPr>
                            <w:rStyle w:val="Hyperlink"/>
                            <w:rFonts w:ascii="Verdana" w:eastAsia="Times New Roman" w:hAnsi="Verdana"/>
                            <w:bCs/>
                            <w:sz w:val="18"/>
                            <w:szCs w:val="18"/>
                          </w:rPr>
                          <w:t>ashwinijadhav364@gmail.com</w:t>
                        </w:r>
                      </w:hyperlink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73A88C94" wp14:editId="18A4F985">
                <wp:simplePos x="0" y="0"/>
                <wp:positionH relativeFrom="column">
                  <wp:posOffset>4893056</wp:posOffset>
                </wp:positionH>
                <wp:positionV relativeFrom="paragraph">
                  <wp:posOffset>444272</wp:posOffset>
                </wp:positionV>
                <wp:extent cx="2019300" cy="337185"/>
                <wp:effectExtent l="0" t="0" r="0" b="5715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019300" cy="337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673DFE" w14:textId="44967BCD" w:rsidR="00A90AD5" w:rsidRDefault="00E127EA" w:rsidP="00E22019">
                            <w:pPr>
                              <w:pStyle w:val="ListParagraph"/>
                            </w:pPr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1156BAF" wp14:editId="474F1F60">
                                  <wp:extent cx="152449" cy="152449"/>
                                  <wp:effectExtent l="0" t="0" r="0" b="0"/>
                                  <wp:docPr id="208" name="Graphic 208" descr="Smart Phon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" name="Graphic 2" descr="Smart Phone with solid fill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52449" cy="15244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A90AD5">
                              <w:t xml:space="preserve">+91 </w:t>
                            </w:r>
                            <w:r w:rsidR="00F42247">
                              <w:t>77749375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88C94" id="_x0000_s1036" type="#_x0000_t202" style="position:absolute;left:0;text-align:left;margin-left:385.3pt;margin-top:35pt;width:159pt;height:26.55pt;z-index:251671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" stroked="f">
                <v:textbox>
                  <w:txbxContent>
                    <w:p w14:paraId="63673DFE" w14:textId="44967BCD" w:rsidR="00A90AD5" w:rsidRDefault="00E127EA" w:rsidP="00E22019">
                      <w:pPr>
                        <w:pStyle w:val="ListParagraph"/>
                      </w:pPr>
                      <w:r>
                        <w:rPr>
                          <w:noProof/>
                        </w:rPr>
                        <w:drawing>
                          <wp:inline distT="0" distB="0" distL="0" distR="0" wp14:anchorId="61156BAF" wp14:editId="474F1F60">
                            <wp:extent cx="152449" cy="152449"/>
                            <wp:effectExtent l="0" t="0" r="0" b="0"/>
                            <wp:docPr id="208" name="Graphic 208" descr="Smart Phon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" name="Graphic 2" descr="Smart Phone with solid fill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52449" cy="152449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A90AD5">
                        <w:t xml:space="preserve">+91 </w:t>
                      </w:r>
                      <w:r w:rsidR="00F42247">
                        <w:t>777493752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4F28ACEA" wp14:editId="6AB03CB0">
                <wp:simplePos x="0" y="0"/>
                <wp:positionH relativeFrom="column">
                  <wp:posOffset>5441696</wp:posOffset>
                </wp:positionH>
                <wp:positionV relativeFrom="paragraph">
                  <wp:posOffset>762000</wp:posOffset>
                </wp:positionV>
                <wp:extent cx="1536700" cy="182880"/>
                <wp:effectExtent l="0" t="0" r="6350" b="762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36700" cy="182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B091A4" w14:textId="3FCD204A" w:rsidR="008C6F80" w:rsidRDefault="00000000">
                            <w:r>
                              <w:pict w14:anchorId="0014A218">
                                <v:shape id="Graphic 241" o:spid="_x0000_i1035" type="#_x0000_t75" alt="Marker with solid fill" style="width:10.95pt;height:10.9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">
                                  <v:imagedata r:id="rId11" o:title="" croptop="-3260f" cropbottom="-2283f" cropleft="-25166f" cropright="-23593f"/>
                                </v:shape>
                              </w:pict>
                            </w:r>
                            <w:r w:rsidR="00BE79BC">
                              <w:t xml:space="preserve"> </w:t>
                            </w:r>
                            <w:r w:rsidR="00F42247">
                              <w:t>Mulund</w:t>
                            </w:r>
                            <w:r w:rsidR="008C6F80">
                              <w:t xml:space="preserve">, </w:t>
                            </w:r>
                            <w:r w:rsidR="00F42247">
                              <w:t>Mumbai</w:t>
                            </w:r>
                          </w:p>
                        </w:txbxContent>
                      </wps:txbx>
                      <wps:bodyPr rot="0" vert="horz" wrap="square" lIns="0" tIns="0" rIns="0" bIns="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28ACEA" id="_x0000_s1037" type="#_x0000_t202" style="position:absolute;left:0;text-align:left;margin-left:428.5pt;margin-top:60pt;width:121pt;height:14.4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" stroked="f">
                <v:textbox inset="0,0,0,0">
                  <w:txbxContent>
                    <w:p w14:paraId="0DB091A4" w14:textId="3FCD204A" w:rsidR="008C6F80" w:rsidRDefault="00000000">
                      <w:r>
                        <w:pict w14:anchorId="0014A218">
                          <v:shape id="Graphic 241" o:spid="_x0000_i1035" type="#_x0000_t75" alt="Marker with solid fill" style="width:10.95pt;height:10.9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">
                            <v:imagedata r:id="rId11" o:title="" croptop="-3260f" cropbottom="-2283f" cropleft="-25166f" cropright="-23593f"/>
                          </v:shape>
                        </w:pict>
                      </w:r>
                      <w:r w:rsidR="00BE79BC">
                        <w:t xml:space="preserve"> </w:t>
                      </w:r>
                      <w:r w:rsidR="00F42247">
                        <w:t>Mulund</w:t>
                      </w:r>
                      <w:r w:rsidR="008C6F80">
                        <w:t xml:space="preserve">, </w:t>
                      </w:r>
                      <w:r w:rsidR="00F42247">
                        <w:t>Mumbai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35DCDD20" wp14:editId="5E757D86">
                <wp:simplePos x="0" y="0"/>
                <wp:positionH relativeFrom="column">
                  <wp:posOffset>1674952</wp:posOffset>
                </wp:positionH>
                <wp:positionV relativeFrom="paragraph">
                  <wp:posOffset>234950</wp:posOffset>
                </wp:positionV>
                <wp:extent cx="2596515" cy="906780"/>
                <wp:effectExtent l="0" t="0" r="0" b="762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96515" cy="9067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79C39" w14:textId="79444A54" w:rsidR="00826D22" w:rsidRPr="00EB004A" w:rsidRDefault="00F42247" w:rsidP="00EB004A">
                            <w:pPr>
                              <w:spacing w:after="0" w:line="240" w:lineRule="auto"/>
                              <w:rPr>
                                <w:rFonts w:ascii="Gautami" w:eastAsia="Microsoft JhengHei UI" w:hAnsi="Gautami" w:cs="Gautami"/>
                                <w:bCs/>
                                <w:color w:val="4B98E5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Gautami" w:eastAsia="Microsoft JhengHei UI" w:hAnsi="Gautami" w:cs="Gautami"/>
                                <w:bCs/>
                                <w:color w:val="4B98E5"/>
                                <w:sz w:val="56"/>
                                <w:szCs w:val="5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Ashwini Jadhav</w:t>
                            </w:r>
                          </w:p>
                          <w:p w14:paraId="2F8BBBF5" w14:textId="79C64032" w:rsidR="00826D22" w:rsidRPr="00826D22" w:rsidRDefault="00B50AE4" w:rsidP="00B50AE4">
                            <w:pPr>
                              <w:spacing w:after="0" w:line="240" w:lineRule="auto"/>
                              <w:rPr>
                                <w:rFonts w:ascii="Gautami" w:eastAsia="Microsoft JhengHei UI" w:hAnsi="Gautami" w:cs="Gautami"/>
                                <w:b/>
                                <w:bCs/>
                                <w:color w:val="4472C4" w:themeColor="accent1"/>
                                <w:sz w:val="56"/>
                                <w:szCs w:val="56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t>M.Com, CA Finalis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DCDD20" id="_x0000_s1038" type="#_x0000_t202" style="position:absolute;left:0;text-align:left;margin-left:131.9pt;margin-top:18.5pt;width:204.45pt;height:71.4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" stroked="f">
                <v:textbox>
                  <w:txbxContent>
                    <w:p w14:paraId="70C79C39" w14:textId="79444A54" w:rsidR="00826D22" w:rsidRPr="00EB004A" w:rsidRDefault="00F42247" w:rsidP="00EB004A">
                      <w:pPr>
                        <w:spacing w:after="0" w:line="240" w:lineRule="auto"/>
                        <w:rPr>
                          <w:rFonts w:ascii="Gautami" w:eastAsia="Microsoft JhengHei UI" w:hAnsi="Gautami" w:cs="Gautami"/>
                          <w:bCs/>
                          <w:color w:val="4B98E5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Gautami" w:eastAsia="Microsoft JhengHei UI" w:hAnsi="Gautami" w:cs="Gautami"/>
                          <w:bCs/>
                          <w:color w:val="4B98E5"/>
                          <w:sz w:val="56"/>
                          <w:szCs w:val="56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Ashwini Jadhav</w:t>
                      </w:r>
                    </w:p>
                    <w:p w14:paraId="2F8BBBF5" w14:textId="79C64032" w:rsidR="00826D22" w:rsidRPr="00826D22" w:rsidRDefault="00B50AE4" w:rsidP="00B50AE4">
                      <w:pPr>
                        <w:spacing w:after="0" w:line="240" w:lineRule="auto"/>
                        <w:rPr>
                          <w:rFonts w:ascii="Gautami" w:eastAsia="Microsoft JhengHei UI" w:hAnsi="Gautami" w:cs="Gautami"/>
                          <w:b/>
                          <w:bCs/>
                          <w:color w:val="4472C4" w:themeColor="accent1"/>
                          <w:sz w:val="56"/>
                          <w:szCs w:val="56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t>M.Com, CA Finalis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2C60AF">
        <w:rPr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F0679D1" wp14:editId="237447D8">
                <wp:simplePos x="0" y="0"/>
                <wp:positionH relativeFrom="column">
                  <wp:posOffset>123825</wp:posOffset>
                </wp:positionH>
                <wp:positionV relativeFrom="paragraph">
                  <wp:posOffset>1390650</wp:posOffset>
                </wp:positionV>
                <wp:extent cx="5204460" cy="8513445"/>
                <wp:effectExtent l="0" t="0" r="0" b="19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85134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EC24A" w14:textId="387A90D4" w:rsidR="001D7B0A" w:rsidRPr="001F3F94" w:rsidRDefault="001D7B0A">
                            <w:pPr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1F3F94"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SUMMARY</w:t>
                            </w:r>
                          </w:p>
                          <w:p w14:paraId="41E410A1" w14:textId="77777777" w:rsidR="007A5162" w:rsidRDefault="007A5162" w:rsidP="007A5162">
                            <w:pPr>
                              <w:jc w:val="both"/>
                            </w:pPr>
                            <w:r>
                              <w:t>Worked with Jiten and Associates (CA firm) from July 2022 till February 2023.</w:t>
                            </w:r>
                          </w:p>
                          <w:p w14:paraId="655EC155" w14:textId="77777777" w:rsidR="007A5162" w:rsidRDefault="007A5162" w:rsidP="007A5162">
                            <w:pPr>
                              <w:jc w:val="both"/>
                            </w:pPr>
                            <w:r>
                              <w:t>Audit and Finance Assistant in M/s. Chhajed &amp; Doshi, Dombivli – November 2013 to November 2016 (3 years)</w:t>
                            </w:r>
                          </w:p>
                          <w:p w14:paraId="504BC9F2" w14:textId="77777777" w:rsidR="007A5162" w:rsidRDefault="007A5162" w:rsidP="007A5162">
                            <w:pPr>
                              <w:jc w:val="both"/>
                            </w:pPr>
                            <w:r>
                              <w:t>Conducting a critical analysis of Trial Balance, Balance sheet involving ratio analysis, financial worthiness, and Preparation of Projections of financials for obtaining Business loans.</w:t>
                            </w:r>
                          </w:p>
                          <w:p w14:paraId="068F36FD" w14:textId="77777777" w:rsidR="007A5162" w:rsidRDefault="007A5162" w:rsidP="007A5162">
                            <w:pPr>
                              <w:jc w:val="both"/>
                            </w:pPr>
                            <w:r>
                              <w:t>Finalization of books of Accounts of Companies as per applicable laws such as Maharashtra Co-operative Societies Act 1960, Companies Act 2013, and Banking Regulation Act 1949.</w:t>
                            </w:r>
                          </w:p>
                          <w:p w14:paraId="3F3D34DE" w14:textId="77777777" w:rsidR="007A5162" w:rsidRDefault="007A5162" w:rsidP="007A5162">
                            <w:pPr>
                              <w:jc w:val="both"/>
                            </w:pPr>
                            <w:r>
                              <w:t>Replying to Income tax, and GST notices.</w:t>
                            </w:r>
                          </w:p>
                          <w:p w14:paraId="2581A161" w14:textId="3762CA56" w:rsidR="007A5162" w:rsidRDefault="00A91AE8" w:rsidP="007A5162">
                            <w:pPr>
                              <w:jc w:val="both"/>
                            </w:pPr>
                            <w:r w:rsidRPr="00A91AE8">
                              <w:t>As a CA finalist, I am eager to leverage my skills and knowledge to contribute to the success of your organization. I am committed to continuous learning and professional growth, staying updated with the latest industry trends and regulations.</w:t>
                            </w:r>
                          </w:p>
                          <w:p w14:paraId="559A2ACE" w14:textId="3DF5700C" w:rsidR="00A91AE8" w:rsidRDefault="00A91AE8" w:rsidP="001D7B0A">
                            <w:pPr>
                              <w:jc w:val="both"/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A91AE8"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PROFESSIONAL QUALIFICATION</w:t>
                            </w:r>
                          </w:p>
                          <w:p w14:paraId="080E7EFE" w14:textId="77777777" w:rsidR="00A91AE8" w:rsidRDefault="00A91AE8" w:rsidP="004341E4">
                            <w:pPr>
                              <w:spacing w:line="240" w:lineRule="auto"/>
                              <w:jc w:val="both"/>
                            </w:pPr>
                            <w:r>
                              <w:t xml:space="preserve">Institute of Charted Accountants of India (ICAI): </w:t>
                            </w:r>
                          </w:p>
                          <w:p w14:paraId="199E3A00" w14:textId="255D518E" w:rsidR="00A91AE8" w:rsidRDefault="00A91AE8" w:rsidP="004341E4">
                            <w:pPr>
                              <w:spacing w:line="240" w:lineRule="auto"/>
                              <w:jc w:val="both"/>
                            </w:pPr>
                            <w:r>
                              <w:t>Appeared for CA Final Group 2 (May 2023), IPCC (Both Groups) Cleared</w:t>
                            </w:r>
                          </w:p>
                          <w:p w14:paraId="7DB06061" w14:textId="6C70A8A1" w:rsidR="00A91AE8" w:rsidRDefault="00A91AE8" w:rsidP="004341E4">
                            <w:pPr>
                              <w:spacing w:after="0" w:line="240" w:lineRule="auto"/>
                              <w:jc w:val="both"/>
                            </w:pPr>
                            <w:r w:rsidRPr="00A91AE8">
                              <w:t xml:space="preserve">ADVANCE CERTIFICATE IN FINANCIAL SERVICE </w:t>
                            </w:r>
                            <w:r>
                              <w:t>(Diploma in Finance)</w:t>
                            </w:r>
                          </w:p>
                          <w:p w14:paraId="27726B78" w14:textId="40EDD4E6" w:rsidR="00A91AE8" w:rsidRDefault="00A91AE8" w:rsidP="002365BC">
                            <w:pPr>
                              <w:spacing w:after="0"/>
                              <w:jc w:val="both"/>
                            </w:pPr>
                          </w:p>
                          <w:p w14:paraId="3E668BCB" w14:textId="77777777" w:rsidR="00A91AE8" w:rsidRDefault="00A91AE8" w:rsidP="00A91AE8">
                            <w:pPr>
                              <w:jc w:val="both"/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</w:pPr>
                            <w:r w:rsidRPr="001F3F94">
                              <w:rPr>
                                <w:b/>
                                <w:bCs/>
                                <w:color w:val="00B0F0"/>
                                <w:sz w:val="24"/>
                                <w:szCs w:val="24"/>
                              </w:rPr>
                              <w:t>EXPERIENCE</w:t>
                            </w:r>
                          </w:p>
                          <w:p w14:paraId="11C98389" w14:textId="3100E24F" w:rsidR="004341E4" w:rsidRDefault="004341E4" w:rsidP="002C60AF">
                            <w:pPr>
                              <w:widowControl w:val="0"/>
                              <w:spacing w:after="0" w:line="276" w:lineRule="auto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TAX Analyst - </w:t>
                            </w:r>
                            <w:r w:rsidRPr="004341E4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Jiten and Associates (CA firm) - </w:t>
                            </w:r>
                            <w:r w:rsidRPr="004341E4">
                              <w:rPr>
                                <w:sz w:val="24"/>
                                <w:szCs w:val="24"/>
                              </w:rPr>
                              <w:t>Jul 2022 to Feb 2023</w:t>
                            </w:r>
                          </w:p>
                          <w:p w14:paraId="09F6CB5E" w14:textId="77777777" w:rsidR="002C60AF" w:rsidRPr="004341E4" w:rsidRDefault="002C60AF" w:rsidP="002C60AF">
                            <w:pPr>
                              <w:widowControl w:val="0"/>
                              <w:spacing w:after="0" w:line="276" w:lineRule="auto"/>
                              <w:jc w:val="both"/>
                              <w:rPr>
                                <w:rFonts w:ascii="Verdana" w:eastAsia="Times New Roman" w:hAnsi="Verdana"/>
                                <w:i/>
                                <w:sz w:val="18"/>
                                <w:szCs w:val="18"/>
                                <w:lang w:val="en-GB" w:eastAsia="ar-SA"/>
                              </w:rPr>
                            </w:pPr>
                          </w:p>
                          <w:p w14:paraId="7A407564" w14:textId="77777777" w:rsidR="004341E4" w:rsidRPr="004341E4" w:rsidRDefault="004341E4" w:rsidP="002C60AF">
                            <w:pPr>
                              <w:numPr>
                                <w:ilvl w:val="0"/>
                                <w:numId w:val="4"/>
                              </w:numPr>
                              <w:spacing w:after="0" w:line="276" w:lineRule="auto"/>
                              <w:jc w:val="both"/>
                              <w:rPr>
                                <w:rFonts w:cstheme="minorHAnsi"/>
                                <w:bCs/>
                              </w:rPr>
                            </w:pPr>
                            <w:r w:rsidRPr="004341E4">
                              <w:rPr>
                                <w:rFonts w:cstheme="minorHAnsi"/>
                                <w:bCs/>
                              </w:rPr>
                              <w:t>Monthly book closures, Preparation of Monthly/ Quarterly Financial Statements/</w:t>
                            </w:r>
                          </w:p>
                          <w:p w14:paraId="15E48806" w14:textId="77777777" w:rsidR="004341E4" w:rsidRPr="004341E4" w:rsidRDefault="004341E4" w:rsidP="004341E4">
                            <w:pPr>
                              <w:numPr>
                                <w:ilvl w:val="0"/>
                                <w:numId w:val="4"/>
                              </w:numPr>
                              <w:spacing w:after="0"/>
                              <w:jc w:val="both"/>
                              <w:rPr>
                                <w:rFonts w:cstheme="minorHAnsi"/>
                                <w:bCs/>
                              </w:rPr>
                            </w:pPr>
                            <w:r w:rsidRPr="004341E4">
                              <w:rPr>
                                <w:rFonts w:cstheme="minorHAnsi"/>
                                <w:bCs/>
                              </w:rPr>
                              <w:t>Annual Financial Statements &amp; MIS Reports</w:t>
                            </w:r>
                          </w:p>
                          <w:p w14:paraId="7B430A0B" w14:textId="045871E4" w:rsidR="004341E4" w:rsidRPr="004341E4" w:rsidRDefault="004341E4" w:rsidP="004341E4">
                            <w:pPr>
                              <w:numPr>
                                <w:ilvl w:val="0"/>
                                <w:numId w:val="4"/>
                              </w:numPr>
                              <w:spacing w:after="0"/>
                              <w:jc w:val="both"/>
                              <w:rPr>
                                <w:rFonts w:cstheme="minorHAnsi"/>
                                <w:bCs/>
                              </w:rPr>
                            </w:pPr>
                            <w:r w:rsidRPr="004341E4">
                              <w:rPr>
                                <w:rFonts w:cstheme="minorHAnsi"/>
                                <w:bCs/>
                              </w:rPr>
                              <w:t>Responsible for all Direct &amp; Indirect tax compliances including GST, TDS, Tax Audits</w:t>
                            </w:r>
                            <w:r>
                              <w:rPr>
                                <w:rFonts w:cstheme="minorHAnsi"/>
                                <w:bCs/>
                              </w:rPr>
                              <w:t>,</w:t>
                            </w:r>
                            <w:r w:rsidR="00F82D1F">
                              <w:rPr>
                                <w:rFonts w:cstheme="minorHAnsi"/>
                                <w:bCs/>
                              </w:rPr>
                              <w:t xml:space="preserve"> GST Audit,</w:t>
                            </w:r>
                            <w:r>
                              <w:rPr>
                                <w:rFonts w:cstheme="minorHAnsi"/>
                                <w:bCs/>
                              </w:rPr>
                              <w:t xml:space="preserve"> </w:t>
                            </w:r>
                            <w:r w:rsidRPr="004341E4">
                              <w:rPr>
                                <w:rFonts w:cstheme="minorHAnsi"/>
                                <w:bCs/>
                              </w:rPr>
                              <w:t>PTEC/PTRC Compliances for clients</w:t>
                            </w:r>
                          </w:p>
                          <w:p w14:paraId="0BCE80F9" w14:textId="51FA9ED2" w:rsidR="002C60AF" w:rsidRPr="002C60AF" w:rsidRDefault="004341E4" w:rsidP="002C60AF">
                            <w:pPr>
                              <w:numPr>
                                <w:ilvl w:val="0"/>
                                <w:numId w:val="4"/>
                              </w:numPr>
                              <w:spacing w:after="0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4341E4">
                              <w:rPr>
                                <w:rFonts w:cstheme="minorHAnsi"/>
                                <w:bCs/>
                              </w:rPr>
                              <w:t>Responsible for completion of Internal &amp; Statutory audit in given time and Coordination with Auditors</w:t>
                            </w:r>
                          </w:p>
                          <w:p w14:paraId="16ABB4C2" w14:textId="77777777" w:rsidR="002C60AF" w:rsidRPr="002C60AF" w:rsidRDefault="002C60AF" w:rsidP="002C60AF">
                            <w:pPr>
                              <w:spacing w:after="0"/>
                              <w:ind w:left="720"/>
                              <w:jc w:val="both"/>
                              <w:rPr>
                                <w:rFonts w:cstheme="minorHAnsi"/>
                              </w:rPr>
                            </w:pPr>
                          </w:p>
                          <w:p w14:paraId="1223BF28" w14:textId="5442417B" w:rsidR="002C60AF" w:rsidRDefault="004341E4" w:rsidP="004341E4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  <w:r w:rsidRPr="00F82D1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rticle Assistants M/s. Chhajed &amp; Doshi, </w:t>
                            </w:r>
                            <w:r w:rsidR="00F82D1F" w:rsidRPr="00F82D1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>Dombivli</w:t>
                            </w:r>
                            <w:r w:rsidR="00F82D1F">
                              <w:rPr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="00F82D1F">
                              <w:rPr>
                                <w:sz w:val="24"/>
                                <w:szCs w:val="24"/>
                              </w:rPr>
                              <w:t>-</w:t>
                            </w:r>
                            <w:r w:rsidR="00F82D1F" w:rsidRPr="00F82D1F">
                              <w:rPr>
                                <w:sz w:val="24"/>
                                <w:szCs w:val="24"/>
                              </w:rPr>
                              <w:t xml:space="preserve"> Nov</w:t>
                            </w:r>
                            <w:r w:rsidRPr="00F82D1F">
                              <w:rPr>
                                <w:sz w:val="24"/>
                                <w:szCs w:val="24"/>
                              </w:rPr>
                              <w:t xml:space="preserve"> 2013 to Nov 2016</w:t>
                            </w:r>
                          </w:p>
                          <w:p w14:paraId="0CD6DEB5" w14:textId="77777777" w:rsidR="002C60AF" w:rsidRPr="002C60AF" w:rsidRDefault="002C60AF" w:rsidP="004341E4">
                            <w:pPr>
                              <w:spacing w:after="0"/>
                              <w:jc w:val="both"/>
                              <w:rPr>
                                <w:sz w:val="24"/>
                                <w:szCs w:val="24"/>
                              </w:rPr>
                            </w:pPr>
                          </w:p>
                          <w:p w14:paraId="5341238F" w14:textId="77777777" w:rsidR="00F82D1F" w:rsidRPr="00F82D1F" w:rsidRDefault="00F82D1F" w:rsidP="00F82D1F">
                            <w:pPr>
                              <w:numPr>
                                <w:ilvl w:val="0"/>
                                <w:numId w:val="4"/>
                              </w:numPr>
                              <w:spacing w:after="0"/>
                              <w:jc w:val="both"/>
                              <w:rPr>
                                <w:rFonts w:cstheme="minorHAnsi"/>
                                <w:bCs/>
                              </w:rPr>
                            </w:pPr>
                            <w:r w:rsidRPr="00F82D1F">
                              <w:rPr>
                                <w:rFonts w:cstheme="minorHAnsi"/>
                                <w:bCs/>
                              </w:rPr>
                              <w:t>Filling of Income Tax Returns of Individual/Company.</w:t>
                            </w:r>
                          </w:p>
                          <w:p w14:paraId="04FE11C0" w14:textId="1AD1D73E" w:rsidR="00F82D1F" w:rsidRPr="00F82D1F" w:rsidRDefault="00F82D1F" w:rsidP="00F82D1F">
                            <w:pPr>
                              <w:numPr>
                                <w:ilvl w:val="0"/>
                                <w:numId w:val="4"/>
                              </w:numPr>
                              <w:spacing w:after="0"/>
                              <w:jc w:val="both"/>
                              <w:rPr>
                                <w:rFonts w:cstheme="minorHAnsi"/>
                                <w:bCs/>
                              </w:rPr>
                            </w:pPr>
                            <w:r w:rsidRPr="00F82D1F">
                              <w:rPr>
                                <w:rFonts w:cstheme="minorHAnsi"/>
                                <w:bCs/>
                              </w:rPr>
                              <w:t>Direct firsthand in VAT Audit, Tax Audit, Stock Audit, and Internal Control Mechanisms of various companies.</w:t>
                            </w:r>
                          </w:p>
                          <w:p w14:paraId="69DDD8F7" w14:textId="507ACE83" w:rsidR="00192F51" w:rsidRPr="00F82D1F" w:rsidRDefault="00F82D1F" w:rsidP="00192F51">
                            <w:pPr>
                              <w:numPr>
                                <w:ilvl w:val="0"/>
                                <w:numId w:val="4"/>
                              </w:numPr>
                              <w:spacing w:after="0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F82D1F">
                              <w:rPr>
                                <w:rFonts w:cstheme="minorHAnsi"/>
                                <w:bCs/>
                              </w:rPr>
                              <w:t>Statutory audit of various Banks &amp; Co-Operative Societies, Internal Audit of Banks &amp; Private companies</w:t>
                            </w:r>
                          </w:p>
                          <w:p w14:paraId="4AF84B63" w14:textId="69114BA1" w:rsidR="002C60AF" w:rsidRPr="00D83F07" w:rsidRDefault="00F82D1F" w:rsidP="002C60AF">
                            <w:pPr>
                              <w:numPr>
                                <w:ilvl w:val="0"/>
                                <w:numId w:val="4"/>
                              </w:numPr>
                              <w:spacing w:after="0"/>
                              <w:jc w:val="both"/>
                              <w:rPr>
                                <w:rFonts w:cstheme="minorHAnsi"/>
                              </w:rPr>
                            </w:pPr>
                            <w:r w:rsidRPr="00D83F07">
                              <w:rPr>
                                <w:rFonts w:cstheme="minorHAnsi"/>
                              </w:rPr>
                              <w:t>Supervising the preparation of monthly financials, Evaluation of projects based on Cost-benefit analysis to arrive at commercial and financial feasibility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F0679D1" id="_x0000_s1039" type="#_x0000_t202" style="position:absolute;left:0;text-align:left;margin-left:9.75pt;margin-top:109.5pt;width:409.8pt;height:670.3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" stroked="f">
                <v:textbox>
                  <w:txbxContent>
                    <w:p w14:paraId="68CEC24A" w14:textId="387A90D4" w:rsidR="001D7B0A" w:rsidRPr="001F3F94" w:rsidRDefault="001D7B0A">
                      <w:pPr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 w:rsidRPr="001F3F94"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SUMMARY</w:t>
                      </w:r>
                    </w:p>
                    <w:p w14:paraId="41E410A1" w14:textId="77777777" w:rsidR="007A5162" w:rsidRDefault="007A5162" w:rsidP="007A5162">
                      <w:pPr>
                        <w:jc w:val="both"/>
                      </w:pPr>
                      <w:r>
                        <w:t>Worked with Jiten and Associates (CA firm) from July 2022 till February 2023.</w:t>
                      </w:r>
                    </w:p>
                    <w:p w14:paraId="655EC155" w14:textId="77777777" w:rsidR="007A5162" w:rsidRDefault="007A5162" w:rsidP="007A5162">
                      <w:pPr>
                        <w:jc w:val="both"/>
                      </w:pPr>
                      <w:r>
                        <w:t>Audit and Finance Assistant in M/s. Chhajed &amp; Doshi, Dombivli – November 2013 to November 2016 (3 years)</w:t>
                      </w:r>
                    </w:p>
                    <w:p w14:paraId="504BC9F2" w14:textId="77777777" w:rsidR="007A5162" w:rsidRDefault="007A5162" w:rsidP="007A5162">
                      <w:pPr>
                        <w:jc w:val="both"/>
                      </w:pPr>
                      <w:r>
                        <w:t>Conducting a critical analysis of Trial Balance, Balance sheet involving ratio analysis, financial worthiness, and Preparation of Projections of financials for obtaining Business loans.</w:t>
                      </w:r>
                    </w:p>
                    <w:p w14:paraId="068F36FD" w14:textId="77777777" w:rsidR="007A5162" w:rsidRDefault="007A5162" w:rsidP="007A5162">
                      <w:pPr>
                        <w:jc w:val="both"/>
                      </w:pPr>
                      <w:r>
                        <w:t>Finalization of books of Accounts of Companies as per applicable laws such as Maharashtra Co-operative Societies Act 1960, Companies Act 2013, and Banking Regulation Act 1949.</w:t>
                      </w:r>
                    </w:p>
                    <w:p w14:paraId="3F3D34DE" w14:textId="77777777" w:rsidR="007A5162" w:rsidRDefault="007A5162" w:rsidP="007A5162">
                      <w:pPr>
                        <w:jc w:val="both"/>
                      </w:pPr>
                      <w:r>
                        <w:t>Replying to Income tax, and GST notices.</w:t>
                      </w:r>
                    </w:p>
                    <w:p w14:paraId="2581A161" w14:textId="3762CA56" w:rsidR="007A5162" w:rsidRDefault="00A91AE8" w:rsidP="007A5162">
                      <w:pPr>
                        <w:jc w:val="both"/>
                      </w:pPr>
                      <w:r w:rsidRPr="00A91AE8">
                        <w:t>As a CA finalist, I am eager to leverage my skills and knowledge to contribute to the success of your organization. I am committed to continuous learning and professional growth, staying updated with the latest industry trends and regulations.</w:t>
                      </w:r>
                    </w:p>
                    <w:p w14:paraId="559A2ACE" w14:textId="3DF5700C" w:rsidR="00A91AE8" w:rsidRDefault="00A91AE8" w:rsidP="001D7B0A">
                      <w:pPr>
                        <w:jc w:val="both"/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 w:rsidRPr="00A91AE8"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PROFESSIONAL QUALIFICATION</w:t>
                      </w:r>
                    </w:p>
                    <w:p w14:paraId="080E7EFE" w14:textId="77777777" w:rsidR="00A91AE8" w:rsidRDefault="00A91AE8" w:rsidP="004341E4">
                      <w:pPr>
                        <w:spacing w:line="240" w:lineRule="auto"/>
                        <w:jc w:val="both"/>
                      </w:pPr>
                      <w:r>
                        <w:t xml:space="preserve">Institute of Charted Accountants of India (ICAI): </w:t>
                      </w:r>
                    </w:p>
                    <w:p w14:paraId="199E3A00" w14:textId="255D518E" w:rsidR="00A91AE8" w:rsidRDefault="00A91AE8" w:rsidP="004341E4">
                      <w:pPr>
                        <w:spacing w:line="240" w:lineRule="auto"/>
                        <w:jc w:val="both"/>
                      </w:pPr>
                      <w:r>
                        <w:t>Appeared for CA Final Group 2 (May 2023), IPCC (Both Groups) Cleared</w:t>
                      </w:r>
                    </w:p>
                    <w:p w14:paraId="7DB06061" w14:textId="6C70A8A1" w:rsidR="00A91AE8" w:rsidRDefault="00A91AE8" w:rsidP="004341E4">
                      <w:pPr>
                        <w:spacing w:after="0" w:line="240" w:lineRule="auto"/>
                        <w:jc w:val="both"/>
                      </w:pPr>
                      <w:r w:rsidRPr="00A91AE8">
                        <w:t xml:space="preserve">ADVANCE CERTIFICATE IN FINANCIAL SERVICE </w:t>
                      </w:r>
                      <w:r>
                        <w:t>(Diploma in Finance)</w:t>
                      </w:r>
                    </w:p>
                    <w:p w14:paraId="27726B78" w14:textId="40EDD4E6" w:rsidR="00A91AE8" w:rsidRDefault="00A91AE8" w:rsidP="002365BC">
                      <w:pPr>
                        <w:spacing w:after="0"/>
                        <w:jc w:val="both"/>
                      </w:pPr>
                    </w:p>
                    <w:p w14:paraId="3E668BCB" w14:textId="77777777" w:rsidR="00A91AE8" w:rsidRDefault="00A91AE8" w:rsidP="00A91AE8">
                      <w:pPr>
                        <w:jc w:val="both"/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</w:pPr>
                      <w:r w:rsidRPr="001F3F94">
                        <w:rPr>
                          <w:b/>
                          <w:bCs/>
                          <w:color w:val="00B0F0"/>
                          <w:sz w:val="24"/>
                          <w:szCs w:val="24"/>
                        </w:rPr>
                        <w:t>EXPERIENCE</w:t>
                      </w:r>
                    </w:p>
                    <w:p w14:paraId="11C98389" w14:textId="3100E24F" w:rsidR="004341E4" w:rsidRDefault="004341E4" w:rsidP="002C60AF">
                      <w:pPr>
                        <w:widowControl w:val="0"/>
                        <w:spacing w:after="0" w:line="276" w:lineRule="auto"/>
                        <w:jc w:val="both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bCs/>
                          <w:sz w:val="24"/>
                          <w:szCs w:val="24"/>
                        </w:rPr>
                        <w:t xml:space="preserve">TAX Analyst - </w:t>
                      </w:r>
                      <w:r w:rsidRPr="004341E4">
                        <w:rPr>
                          <w:b/>
                          <w:bCs/>
                          <w:sz w:val="24"/>
                          <w:szCs w:val="24"/>
                        </w:rPr>
                        <w:t xml:space="preserve">Jiten and Associates (CA firm) - </w:t>
                      </w:r>
                      <w:r w:rsidRPr="004341E4">
                        <w:rPr>
                          <w:sz w:val="24"/>
                          <w:szCs w:val="24"/>
                        </w:rPr>
                        <w:t>Jul 2022 to Feb 2023</w:t>
                      </w:r>
                    </w:p>
                    <w:p w14:paraId="09F6CB5E" w14:textId="77777777" w:rsidR="002C60AF" w:rsidRPr="004341E4" w:rsidRDefault="002C60AF" w:rsidP="002C60AF">
                      <w:pPr>
                        <w:widowControl w:val="0"/>
                        <w:spacing w:after="0" w:line="276" w:lineRule="auto"/>
                        <w:jc w:val="both"/>
                        <w:rPr>
                          <w:rFonts w:ascii="Verdana" w:eastAsia="Times New Roman" w:hAnsi="Verdana"/>
                          <w:i/>
                          <w:sz w:val="18"/>
                          <w:szCs w:val="18"/>
                          <w:lang w:val="en-GB" w:eastAsia="ar-SA"/>
                        </w:rPr>
                      </w:pPr>
                    </w:p>
                    <w:p w14:paraId="7A407564" w14:textId="77777777" w:rsidR="004341E4" w:rsidRPr="004341E4" w:rsidRDefault="004341E4" w:rsidP="002C60AF">
                      <w:pPr>
                        <w:numPr>
                          <w:ilvl w:val="0"/>
                          <w:numId w:val="4"/>
                        </w:numPr>
                        <w:spacing w:after="0" w:line="276" w:lineRule="auto"/>
                        <w:jc w:val="both"/>
                        <w:rPr>
                          <w:rFonts w:cstheme="minorHAnsi"/>
                          <w:bCs/>
                        </w:rPr>
                      </w:pPr>
                      <w:r w:rsidRPr="004341E4">
                        <w:rPr>
                          <w:rFonts w:cstheme="minorHAnsi"/>
                          <w:bCs/>
                        </w:rPr>
                        <w:t>Monthly book closures, Preparation of Monthly/ Quarterly Financial Statements/</w:t>
                      </w:r>
                    </w:p>
                    <w:p w14:paraId="15E48806" w14:textId="77777777" w:rsidR="004341E4" w:rsidRPr="004341E4" w:rsidRDefault="004341E4" w:rsidP="004341E4">
                      <w:pPr>
                        <w:numPr>
                          <w:ilvl w:val="0"/>
                          <w:numId w:val="4"/>
                        </w:numPr>
                        <w:spacing w:after="0"/>
                        <w:jc w:val="both"/>
                        <w:rPr>
                          <w:rFonts w:cstheme="minorHAnsi"/>
                          <w:bCs/>
                        </w:rPr>
                      </w:pPr>
                      <w:r w:rsidRPr="004341E4">
                        <w:rPr>
                          <w:rFonts w:cstheme="minorHAnsi"/>
                          <w:bCs/>
                        </w:rPr>
                        <w:t>Annual Financial Statements &amp; MIS Reports</w:t>
                      </w:r>
                    </w:p>
                    <w:p w14:paraId="7B430A0B" w14:textId="045871E4" w:rsidR="004341E4" w:rsidRPr="004341E4" w:rsidRDefault="004341E4" w:rsidP="004341E4">
                      <w:pPr>
                        <w:numPr>
                          <w:ilvl w:val="0"/>
                          <w:numId w:val="4"/>
                        </w:numPr>
                        <w:spacing w:after="0"/>
                        <w:jc w:val="both"/>
                        <w:rPr>
                          <w:rFonts w:cstheme="minorHAnsi"/>
                          <w:bCs/>
                        </w:rPr>
                      </w:pPr>
                      <w:r w:rsidRPr="004341E4">
                        <w:rPr>
                          <w:rFonts w:cstheme="minorHAnsi"/>
                          <w:bCs/>
                        </w:rPr>
                        <w:t>Responsible for all Direct &amp; Indirect tax compliances including GST, TDS, Tax Audits</w:t>
                      </w:r>
                      <w:r>
                        <w:rPr>
                          <w:rFonts w:cstheme="minorHAnsi"/>
                          <w:bCs/>
                        </w:rPr>
                        <w:t>,</w:t>
                      </w:r>
                      <w:r w:rsidR="00F82D1F">
                        <w:rPr>
                          <w:rFonts w:cstheme="minorHAnsi"/>
                          <w:bCs/>
                        </w:rPr>
                        <w:t xml:space="preserve"> GST Audit,</w:t>
                      </w:r>
                      <w:r>
                        <w:rPr>
                          <w:rFonts w:cstheme="minorHAnsi"/>
                          <w:bCs/>
                        </w:rPr>
                        <w:t xml:space="preserve"> </w:t>
                      </w:r>
                      <w:r w:rsidRPr="004341E4">
                        <w:rPr>
                          <w:rFonts w:cstheme="minorHAnsi"/>
                          <w:bCs/>
                        </w:rPr>
                        <w:t>PTEC/PTRC Compliances for clients</w:t>
                      </w:r>
                    </w:p>
                    <w:p w14:paraId="0BCE80F9" w14:textId="51FA9ED2" w:rsidR="002C60AF" w:rsidRPr="002C60AF" w:rsidRDefault="004341E4" w:rsidP="002C60AF">
                      <w:pPr>
                        <w:numPr>
                          <w:ilvl w:val="0"/>
                          <w:numId w:val="4"/>
                        </w:numPr>
                        <w:spacing w:after="0"/>
                        <w:jc w:val="both"/>
                        <w:rPr>
                          <w:rFonts w:cstheme="minorHAnsi"/>
                        </w:rPr>
                      </w:pPr>
                      <w:r w:rsidRPr="004341E4">
                        <w:rPr>
                          <w:rFonts w:cstheme="minorHAnsi"/>
                          <w:bCs/>
                        </w:rPr>
                        <w:t>Responsible for completion of Internal &amp; Statutory audit in given time and Coordination with Auditors</w:t>
                      </w:r>
                    </w:p>
                    <w:p w14:paraId="16ABB4C2" w14:textId="77777777" w:rsidR="002C60AF" w:rsidRPr="002C60AF" w:rsidRDefault="002C60AF" w:rsidP="002C60AF">
                      <w:pPr>
                        <w:spacing w:after="0"/>
                        <w:ind w:left="720"/>
                        <w:jc w:val="both"/>
                        <w:rPr>
                          <w:rFonts w:cstheme="minorHAnsi"/>
                        </w:rPr>
                      </w:pPr>
                    </w:p>
                    <w:p w14:paraId="1223BF28" w14:textId="5442417B" w:rsidR="002C60AF" w:rsidRDefault="004341E4" w:rsidP="004341E4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  <w:r w:rsidRPr="00F82D1F">
                        <w:rPr>
                          <w:b/>
                          <w:bCs/>
                          <w:sz w:val="24"/>
                          <w:szCs w:val="24"/>
                        </w:rPr>
                        <w:t xml:space="preserve">Article Assistants M/s. Chhajed &amp; Doshi, </w:t>
                      </w:r>
                      <w:r w:rsidR="00F82D1F" w:rsidRPr="00F82D1F">
                        <w:rPr>
                          <w:b/>
                          <w:bCs/>
                          <w:sz w:val="24"/>
                          <w:szCs w:val="24"/>
                        </w:rPr>
                        <w:t>Dombivli</w:t>
                      </w:r>
                      <w:r w:rsidR="00F82D1F">
                        <w:rPr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r w:rsidR="00F82D1F">
                        <w:rPr>
                          <w:sz w:val="24"/>
                          <w:szCs w:val="24"/>
                        </w:rPr>
                        <w:t>-</w:t>
                      </w:r>
                      <w:r w:rsidR="00F82D1F" w:rsidRPr="00F82D1F">
                        <w:rPr>
                          <w:sz w:val="24"/>
                          <w:szCs w:val="24"/>
                        </w:rPr>
                        <w:t xml:space="preserve"> Nov</w:t>
                      </w:r>
                      <w:r w:rsidRPr="00F82D1F">
                        <w:rPr>
                          <w:sz w:val="24"/>
                          <w:szCs w:val="24"/>
                        </w:rPr>
                        <w:t xml:space="preserve"> 2013 to Nov 2016</w:t>
                      </w:r>
                    </w:p>
                    <w:p w14:paraId="0CD6DEB5" w14:textId="77777777" w:rsidR="002C60AF" w:rsidRPr="002C60AF" w:rsidRDefault="002C60AF" w:rsidP="004341E4">
                      <w:pPr>
                        <w:spacing w:after="0"/>
                        <w:jc w:val="both"/>
                        <w:rPr>
                          <w:sz w:val="24"/>
                          <w:szCs w:val="24"/>
                        </w:rPr>
                      </w:pPr>
                    </w:p>
                    <w:p w14:paraId="5341238F" w14:textId="77777777" w:rsidR="00F82D1F" w:rsidRPr="00F82D1F" w:rsidRDefault="00F82D1F" w:rsidP="00F82D1F">
                      <w:pPr>
                        <w:numPr>
                          <w:ilvl w:val="0"/>
                          <w:numId w:val="4"/>
                        </w:numPr>
                        <w:spacing w:after="0"/>
                        <w:jc w:val="both"/>
                        <w:rPr>
                          <w:rFonts w:cstheme="minorHAnsi"/>
                          <w:bCs/>
                        </w:rPr>
                      </w:pPr>
                      <w:r w:rsidRPr="00F82D1F">
                        <w:rPr>
                          <w:rFonts w:cstheme="minorHAnsi"/>
                          <w:bCs/>
                        </w:rPr>
                        <w:t>Filling of Income Tax Returns of Individual/Company.</w:t>
                      </w:r>
                    </w:p>
                    <w:p w14:paraId="04FE11C0" w14:textId="1AD1D73E" w:rsidR="00F82D1F" w:rsidRPr="00F82D1F" w:rsidRDefault="00F82D1F" w:rsidP="00F82D1F">
                      <w:pPr>
                        <w:numPr>
                          <w:ilvl w:val="0"/>
                          <w:numId w:val="4"/>
                        </w:numPr>
                        <w:spacing w:after="0"/>
                        <w:jc w:val="both"/>
                        <w:rPr>
                          <w:rFonts w:cstheme="minorHAnsi"/>
                          <w:bCs/>
                        </w:rPr>
                      </w:pPr>
                      <w:r w:rsidRPr="00F82D1F">
                        <w:rPr>
                          <w:rFonts w:cstheme="minorHAnsi"/>
                          <w:bCs/>
                        </w:rPr>
                        <w:t>Direct firsthand in VAT Audit, Tax Audit, Stock Audit, and Internal Control Mechanisms of various companies.</w:t>
                      </w:r>
                    </w:p>
                    <w:p w14:paraId="69DDD8F7" w14:textId="507ACE83" w:rsidR="00192F51" w:rsidRPr="00F82D1F" w:rsidRDefault="00F82D1F" w:rsidP="00192F51">
                      <w:pPr>
                        <w:numPr>
                          <w:ilvl w:val="0"/>
                          <w:numId w:val="4"/>
                        </w:numPr>
                        <w:spacing w:after="0"/>
                        <w:jc w:val="both"/>
                        <w:rPr>
                          <w:rFonts w:cstheme="minorHAnsi"/>
                        </w:rPr>
                      </w:pPr>
                      <w:r w:rsidRPr="00F82D1F">
                        <w:rPr>
                          <w:rFonts w:cstheme="minorHAnsi"/>
                          <w:bCs/>
                        </w:rPr>
                        <w:t>Statutory audit of various Banks &amp; Co-Operative Societies, Internal Audit of Banks &amp; Private companies</w:t>
                      </w:r>
                    </w:p>
                    <w:p w14:paraId="4AF84B63" w14:textId="69114BA1" w:rsidR="002C60AF" w:rsidRPr="00D83F07" w:rsidRDefault="00F82D1F" w:rsidP="002C60AF">
                      <w:pPr>
                        <w:numPr>
                          <w:ilvl w:val="0"/>
                          <w:numId w:val="4"/>
                        </w:numPr>
                        <w:spacing w:after="0"/>
                        <w:jc w:val="both"/>
                        <w:rPr>
                          <w:rFonts w:cstheme="minorHAnsi"/>
                        </w:rPr>
                      </w:pPr>
                      <w:r w:rsidRPr="00D83F07">
                        <w:rPr>
                          <w:rFonts w:cstheme="minorHAnsi"/>
                        </w:rPr>
                        <w:t>Supervising the preparation of monthly financials, Evaluation of projects based on Cost-benefit analysis to arrive at commercial and financial feasibility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E79BC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C9AE67" wp14:editId="2E0EAAD0">
                <wp:simplePos x="0" y="0"/>
                <wp:positionH relativeFrom="page">
                  <wp:posOffset>116205</wp:posOffset>
                </wp:positionH>
                <wp:positionV relativeFrom="page">
                  <wp:posOffset>1383352</wp:posOffset>
                </wp:positionV>
                <wp:extent cx="7536815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36815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4604C24" id="Straight Connector 1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9.15pt,108.95pt" to="602.6pt,10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" strokecolor="#aeaaaa [2414]" strokeweight="1pt">
                <v:stroke joinstyle="miter"/>
                <w10:wrap anchorx="page" anchory="page"/>
              </v:line>
            </w:pict>
          </mc:Fallback>
        </mc:AlternateContent>
      </w:r>
      <w:r w:rsidR="00F42247">
        <w:rPr>
          <w:noProof/>
        </w:rPr>
        <w:drawing>
          <wp:inline distT="0" distB="0" distL="0" distR="0" wp14:anchorId="2E281971" wp14:editId="0E8FDFB3">
            <wp:extent cx="1075368" cy="1279440"/>
            <wp:effectExtent l="0" t="0" r="0" b="0"/>
            <wp:docPr id="4" name="Picture 4" descr="A picture containing human face, clothing, person, smi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human face, clothing, person, smil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9344" cy="1284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79B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46FD902" wp14:editId="6944064E">
                <wp:simplePos x="0" y="0"/>
                <wp:positionH relativeFrom="page">
                  <wp:posOffset>1119521</wp:posOffset>
                </wp:positionH>
                <wp:positionV relativeFrom="page">
                  <wp:posOffset>5706264</wp:posOffset>
                </wp:positionV>
                <wp:extent cx="8513203" cy="1095"/>
                <wp:effectExtent l="7937" t="0" r="29528" b="29527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16200000" flipH="1" flipV="1">
                          <a:off x="0" y="0"/>
                          <a:ext cx="8513203" cy="1095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8D312A" id="Straight Connector 3" o:spid="_x0000_s1026" style="position:absolute;rotation:-90;flip:x y;z-index:2516776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88.15pt,449.3pt" to="758.5pt,44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" strokecolor="#aeaaaa [2414]" strokeweight="1pt">
                <v:stroke joinstyle="miter"/>
                <w10:wrap anchorx="page" anchory="page"/>
              </v:line>
            </w:pict>
          </mc:Fallback>
        </mc:AlternateContent>
      </w:r>
    </w:p>
    <w:sectPr w:rsidR="00192F51" w:rsidRPr="00192F51" w:rsidSect="000E324C">
      <w:pgSz w:w="12240" w:h="15840"/>
      <w:pgMar w:top="9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957" type="#_x0000_t75" alt="Envelope outline" style="width:14.4pt;height:10.3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" o:bullet="t">
        <v:imagedata r:id="rId1" o:title="" croptop="-14909f" cropbottom="-15841f" cropleft="-2275f" cropright="-2731f"/>
      </v:shape>
    </w:pict>
  </w:numPicBullet>
  <w:numPicBullet w:numPicBulletId="1">
    <w:pict>
      <v:shape id="_x0000_i1958" type="#_x0000_t75" alt="Email with solid fill" style="width:15.55pt;height:15.5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" o:bullet="t">
        <v:imagedata r:id="rId2" o:title="" cropbottom="-640f" cropright="-640f"/>
      </v:shape>
    </w:pict>
  </w:numPicBullet>
  <w:numPicBullet w:numPicBulletId="2">
    <w:pict>
      <v:shape id="_x0000_i1959" type="#_x0000_t75" alt="Smart Phone with solid fill" style="width:10.35pt;height:1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" o:bullet="t">
        <v:imagedata r:id="rId3" o:title="" cropbottom="-2419f" cropleft="-14909f" cropright="-15530f"/>
      </v:shape>
    </w:pict>
  </w:numPicBullet>
  <w:numPicBullet w:numPicBulletId="3">
    <w:pict>
      <v:shape id="_x0000_i1960" type="#_x0000_t75" alt="Link with solid fill" style="width:10.35pt;height:10.3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" o:bullet="t">
        <v:imagedata r:id="rId4" o:title="" croptop="-3106f" cropbottom="-3416f" cropleft="-5902f" cropright="-621f"/>
      </v:shape>
    </w:pict>
  </w:numPicBullet>
  <w:numPicBullet w:numPicBulletId="4">
    <w:pict>
      <v:shape id="_x0000_i1961" type="#_x0000_t75" alt="Link with solid fill" style="width:12.65pt;height:12.6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" o:bullet="t">
        <v:imagedata r:id="rId5" o:title="" croptop="-4981f" cropbottom="-4981f" cropleft="-7633f" cropright="-2632f"/>
      </v:shape>
    </w:pict>
  </w:numPicBullet>
  <w:numPicBullet w:numPicBulletId="5">
    <w:pict>
      <v:shape id="_x0000_i1962" type="#_x0000_t75" alt="Link with solid fill" style="width:11.5pt;height:11.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" o:bullet="t">
        <v:imagedata r:id="rId6" o:title="" croptop="-5390f" cropbottom="-4256f" cropleft="-8263f" cropright="-1710f"/>
      </v:shape>
    </w:pict>
  </w:numPicBullet>
  <w:numPicBullet w:numPicBulletId="6">
    <w:pict>
      <v:shape id="_x0000_i1963" type="#_x0000_t75" alt="Stop with solid fill" style="width:12.1pt;height:12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" o:bullet="t">
        <v:imagedata r:id="rId7" o:title="" cropbottom="-819f" cropright="-819f"/>
      </v:shape>
    </w:pict>
  </w:numPicBullet>
  <w:numPicBullet w:numPicBulletId="7">
    <w:pict>
      <v:shape id="_x0000_i1964" type="#_x0000_t75" alt="Marker with solid fill" style="width:6.35pt;height:10.3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" o:bullet="t">
        <v:imagedata r:id="rId8" o:title="" croptop="-3260f" cropbottom="-2283f" cropleft="-25166f" cropright="-23593f"/>
      </v:shape>
    </w:pict>
  </w:numPicBullet>
  <w:numPicBullet w:numPicBulletId="8">
    <w:pict>
      <v:shape id="_x0000_i1965" type="#_x0000_t75" alt="Link with solid fill" style="width:8.05pt;height:8.6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" o:bullet="t">
        <v:imagedata r:id="rId9" o:title="" cropleft="-4021f"/>
      </v:shape>
    </w:pict>
  </w:numPicBullet>
  <w:abstractNum w:abstractNumId="0" w15:restartNumberingAfterBreak="0">
    <w:nsid w:val="00000014"/>
    <w:multiLevelType w:val="hybridMultilevel"/>
    <w:tmpl w:val="D5501B6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77B82"/>
    <w:multiLevelType w:val="hybridMultilevel"/>
    <w:tmpl w:val="EEC6DB06"/>
    <w:lvl w:ilvl="0" w:tplc="066CBD7A">
      <w:start w:val="1"/>
      <w:numFmt w:val="bullet"/>
      <w:lvlText w:val=""/>
      <w:lvlPicBulletId w:val="8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6F2381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79AE94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6BEDF7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880A7B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BF69FA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E4E73C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5C05F4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712FA7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" w15:restartNumberingAfterBreak="0">
    <w:nsid w:val="1D784D95"/>
    <w:multiLevelType w:val="hybridMultilevel"/>
    <w:tmpl w:val="3926ED80"/>
    <w:lvl w:ilvl="0" w:tplc="D5CA506C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62089F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EB0DFD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496A76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183C1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3AA9FE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714AA34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3221B2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014DB8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3DE672F4"/>
    <w:multiLevelType w:val="hybridMultilevel"/>
    <w:tmpl w:val="BB38DFB4"/>
    <w:lvl w:ilvl="0" w:tplc="C22A7B34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4625CE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A24A41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630031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AAE109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F30448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F594E5F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5B2CFD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F1AC2C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 w15:restartNumberingAfterBreak="0">
    <w:nsid w:val="5B3134FB"/>
    <w:multiLevelType w:val="hybridMultilevel"/>
    <w:tmpl w:val="AE00B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A7717D"/>
    <w:multiLevelType w:val="hybridMultilevel"/>
    <w:tmpl w:val="14685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522862"/>
    <w:multiLevelType w:val="hybridMultilevel"/>
    <w:tmpl w:val="D6946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31568D"/>
    <w:multiLevelType w:val="hybridMultilevel"/>
    <w:tmpl w:val="38AEFAA8"/>
    <w:lvl w:ilvl="0" w:tplc="B76079A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CBCE1B6A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FE1AD2C0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96747FF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94AC308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1E1EAA6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B9160B0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2C16B658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D5EC400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 w15:restartNumberingAfterBreak="0">
    <w:nsid w:val="7B2A4A24"/>
    <w:multiLevelType w:val="hybridMultilevel"/>
    <w:tmpl w:val="F73E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168191">
    <w:abstractNumId w:val="7"/>
  </w:num>
  <w:num w:numId="2" w16cid:durableId="940720921">
    <w:abstractNumId w:val="3"/>
  </w:num>
  <w:num w:numId="3" w16cid:durableId="1019156832">
    <w:abstractNumId w:val="2"/>
  </w:num>
  <w:num w:numId="4" w16cid:durableId="971442704">
    <w:abstractNumId w:val="0"/>
  </w:num>
  <w:num w:numId="5" w16cid:durableId="1122066728">
    <w:abstractNumId w:val="8"/>
  </w:num>
  <w:num w:numId="6" w16cid:durableId="40174023">
    <w:abstractNumId w:val="5"/>
  </w:num>
  <w:num w:numId="7" w16cid:durableId="1598096849">
    <w:abstractNumId w:val="4"/>
  </w:num>
  <w:num w:numId="8" w16cid:durableId="1140195616">
    <w:abstractNumId w:val="6"/>
  </w:num>
  <w:num w:numId="9" w16cid:durableId="18855580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DK1MDY0NDMyszRT0lEKTi0uzszPAykwqQUAYz7RESwAAAA="/>
  </w:docVars>
  <w:rsids>
    <w:rsidRoot w:val="00826D22"/>
    <w:rsid w:val="000A2A27"/>
    <w:rsid w:val="000B7A75"/>
    <w:rsid w:val="000E324C"/>
    <w:rsid w:val="00132628"/>
    <w:rsid w:val="0015436F"/>
    <w:rsid w:val="00192F51"/>
    <w:rsid w:val="00196127"/>
    <w:rsid w:val="001B7DFA"/>
    <w:rsid w:val="001C48C7"/>
    <w:rsid w:val="001D7B0A"/>
    <w:rsid w:val="001E0A01"/>
    <w:rsid w:val="001F3F94"/>
    <w:rsid w:val="002365BC"/>
    <w:rsid w:val="002C2335"/>
    <w:rsid w:val="002C60AF"/>
    <w:rsid w:val="00353F3C"/>
    <w:rsid w:val="003563D8"/>
    <w:rsid w:val="003C6237"/>
    <w:rsid w:val="004341E4"/>
    <w:rsid w:val="00495D78"/>
    <w:rsid w:val="004D6CDA"/>
    <w:rsid w:val="00514B2A"/>
    <w:rsid w:val="0055137B"/>
    <w:rsid w:val="00576032"/>
    <w:rsid w:val="005D3870"/>
    <w:rsid w:val="00622F37"/>
    <w:rsid w:val="00694DC0"/>
    <w:rsid w:val="00722416"/>
    <w:rsid w:val="00767228"/>
    <w:rsid w:val="007A4FDE"/>
    <w:rsid w:val="007A5162"/>
    <w:rsid w:val="007B549C"/>
    <w:rsid w:val="00826D22"/>
    <w:rsid w:val="008C6F80"/>
    <w:rsid w:val="008D027C"/>
    <w:rsid w:val="008D1C49"/>
    <w:rsid w:val="009356C4"/>
    <w:rsid w:val="009D3240"/>
    <w:rsid w:val="00A90AD5"/>
    <w:rsid w:val="00A91AE8"/>
    <w:rsid w:val="00B50AE4"/>
    <w:rsid w:val="00BA4467"/>
    <w:rsid w:val="00BD1D5D"/>
    <w:rsid w:val="00BE79BC"/>
    <w:rsid w:val="00CD710E"/>
    <w:rsid w:val="00D77086"/>
    <w:rsid w:val="00D83F07"/>
    <w:rsid w:val="00E127EA"/>
    <w:rsid w:val="00E22019"/>
    <w:rsid w:val="00E536BC"/>
    <w:rsid w:val="00EB004A"/>
    <w:rsid w:val="00EC5EE7"/>
    <w:rsid w:val="00F42247"/>
    <w:rsid w:val="00F82D1F"/>
    <w:rsid w:val="00FC0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4161A4"/>
  <w15:chartTrackingRefBased/>
  <w15:docId w15:val="{9E272A2D-27DC-45A6-8DDB-89FFBF272E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0A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0A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0AD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0AD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4D6CD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winijadhav364@gmail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ashwinijadhav364@gmail.com" TargetMode="External"/><Relationship Id="rId12" Type="http://schemas.openxmlformats.org/officeDocument/2006/relationships/image" Target="media/image1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1.svg"/><Relationship Id="rId11" Type="http://schemas.openxmlformats.org/officeDocument/2006/relationships/image" Target="media/image8.png"/><Relationship Id="rId5" Type="http://schemas.openxmlformats.org/officeDocument/2006/relationships/image" Target="media/image10.png"/><Relationship Id="rId10" Type="http://schemas.openxmlformats.org/officeDocument/2006/relationships/image" Target="media/image13.svg"/><Relationship Id="rId4" Type="http://schemas.openxmlformats.org/officeDocument/2006/relationships/webSettings" Target="webSettings.xml"/><Relationship Id="rId9" Type="http://schemas.openxmlformats.org/officeDocument/2006/relationships/image" Target="media/image12.png"/><Relationship Id="rId14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d0cb1e24-a0e2-4a4c-9340-733297c9cd7c}" enabled="1" method="Privileged" siteId="{db1e96a8-a3da-442a-930b-235cac24cd5c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van, Omkar SBOBNG-PTIY/BE</dc:creator>
  <cp:keywords/>
  <dc:description/>
  <cp:lastModifiedBy>Chavan, Omkar SBOBNG-PTIY/BE</cp:lastModifiedBy>
  <cp:revision>5</cp:revision>
  <dcterms:created xsi:type="dcterms:W3CDTF">2023-06-05T14:10:00Z</dcterms:created>
  <dcterms:modified xsi:type="dcterms:W3CDTF">2023-06-05T18:08:00Z</dcterms:modified>
</cp:coreProperties>
</file>